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13EE" w14:textId="7C875FD8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40A1F43" wp14:editId="206804B1">
                <wp:simplePos x="0" y="0"/>
                <wp:positionH relativeFrom="page">
                  <wp:posOffset>5902325</wp:posOffset>
                </wp:positionH>
                <wp:positionV relativeFrom="paragraph">
                  <wp:posOffset>-60325</wp:posOffset>
                </wp:positionV>
                <wp:extent cx="1256665" cy="1600200"/>
                <wp:effectExtent l="0" t="0" r="1968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6665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EA31E7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8956AB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CE993D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628D0A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015BFB3" w14:textId="2BA10C53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Aff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x your r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  <w:p w14:paraId="6D6813C3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(3.5x4.5cm)</w:t>
                            </w:r>
                          </w:p>
                          <w:p w14:paraId="2D41C41C" w14:textId="77777777" w:rsidR="00403D0D" w:rsidRDefault="00403D0D" w:rsidP="00403D0D">
                            <w:pPr>
                              <w:ind w:left="-32" w:right="-3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0A1F43" id="Rectangle 5" o:spid="_x0000_s1026" style="position:absolute;left:0;text-align:left;margin-left:464.75pt;margin-top:-4.75pt;width:98.95pt;height:1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" o:allowincell="f" filled="f">
                <v:path arrowok="t"/>
                <v:textbox>
                  <w:txbxContent>
                    <w:p w14:paraId="58EA31E7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8956AB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CE993D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628D0A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015BFB3" w14:textId="2BA10C53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Aff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x your r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Passport Size Photo</w:t>
                      </w:r>
                    </w:p>
                    <w:p w14:paraId="6D6813C3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(3.5x4.5cm)</w:t>
                      </w:r>
                    </w:p>
                    <w:p w14:paraId="2D41C41C" w14:textId="77777777" w:rsidR="00403D0D" w:rsidRDefault="00403D0D" w:rsidP="00403D0D">
                      <w:pPr>
                        <w:ind w:left="-32" w:right="-3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7EAEA1" w14:textId="209A8CB9" w:rsidR="00403D0D" w:rsidRDefault="00B733B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1D74D3">
        <w:rPr>
          <w:rFonts w:ascii="Franklin Gothic Demi" w:hAnsi="Franklin Gothic Demi"/>
          <w:noProof/>
        </w:rPr>
        <w:drawing>
          <wp:anchor distT="0" distB="0" distL="114300" distR="114300" simplePos="0" relativeHeight="251660288" behindDoc="0" locked="0" layoutInCell="1" allowOverlap="1" wp14:anchorId="37733213" wp14:editId="3DD7EFA1">
            <wp:simplePos x="0" y="0"/>
            <wp:positionH relativeFrom="margin">
              <wp:posOffset>2357171</wp:posOffset>
            </wp:positionH>
            <wp:positionV relativeFrom="paragraph">
              <wp:posOffset>212205</wp:posOffset>
            </wp:positionV>
            <wp:extent cx="1931595" cy="5689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1595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8AAB" w14:textId="4462E290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384430CB" w14:textId="3D45E16C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06FE766F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2A71716D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16D0E119" w14:textId="568C5D14" w:rsidR="00FB37F8" w:rsidRPr="00375920" w:rsidRDefault="00FB37F8" w:rsidP="00403D0D">
      <w:pPr>
        <w:tabs>
          <w:tab w:val="left" w:pos="5040"/>
        </w:tabs>
        <w:spacing w:line="276" w:lineRule="auto"/>
        <w:jc w:val="center"/>
        <w:rPr>
          <w:rFonts w:ascii="Arial" w:hAnsi="Arial" w:cs="Arial"/>
        </w:rPr>
      </w:pPr>
      <w:r w:rsidRPr="00375920">
        <w:rPr>
          <w:rFonts w:ascii="Arial" w:hAnsi="Arial" w:cs="Arial"/>
        </w:rPr>
        <w:t>BRAC James P Grant School of Public Health</w:t>
      </w:r>
      <w:r w:rsidR="00DC0D0B" w:rsidRPr="00375920">
        <w:rPr>
          <w:rFonts w:ascii="Arial" w:hAnsi="Arial" w:cs="Arial"/>
        </w:rPr>
        <w:t xml:space="preserve"> (JPGSPH)</w:t>
      </w:r>
      <w:r w:rsidRPr="00375920">
        <w:rPr>
          <w:rFonts w:ascii="Arial" w:hAnsi="Arial" w:cs="Arial"/>
        </w:rPr>
        <w:t>, BRAC University</w:t>
      </w:r>
    </w:p>
    <w:p w14:paraId="66583181" w14:textId="77777777" w:rsidR="00FB37F8" w:rsidRPr="00375920" w:rsidRDefault="00FB37F8" w:rsidP="00FB37F8">
      <w:pPr>
        <w:jc w:val="center"/>
        <w:rPr>
          <w:rFonts w:ascii="Arial" w:hAnsi="Arial" w:cs="Arial"/>
        </w:rPr>
      </w:pPr>
      <w:r w:rsidRPr="00375920">
        <w:rPr>
          <w:rFonts w:ascii="Arial" w:hAnsi="Arial" w:cs="Arial"/>
        </w:rPr>
        <w:t xml:space="preserve">TDR Postgraduate Training Scheme on Implementation Research </w:t>
      </w:r>
    </w:p>
    <w:p w14:paraId="621F8259" w14:textId="77777777" w:rsidR="00FB37F8" w:rsidRPr="00375920" w:rsidRDefault="00FB37F8" w:rsidP="00FB37F8">
      <w:pPr>
        <w:jc w:val="center"/>
        <w:rPr>
          <w:rFonts w:ascii="Arial" w:hAnsi="Arial" w:cs="Arial"/>
          <w:b/>
          <w:sz w:val="22"/>
          <w:szCs w:val="22"/>
        </w:rPr>
      </w:pPr>
    </w:p>
    <w:p w14:paraId="60700F42" w14:textId="508C21E0" w:rsidR="00FB37F8" w:rsidRPr="00375920" w:rsidRDefault="00B733BD" w:rsidP="00FB37F8">
      <w:pPr>
        <w:jc w:val="center"/>
        <w:rPr>
          <w:rFonts w:ascii="Arial" w:hAnsi="Arial" w:cs="Arial"/>
          <w:b/>
        </w:rPr>
      </w:pPr>
      <w:r w:rsidRPr="00375920">
        <w:rPr>
          <w:rFonts w:ascii="Arial" w:hAnsi="Arial" w:cs="Arial"/>
          <w:b/>
        </w:rPr>
        <w:t xml:space="preserve">TDR </w:t>
      </w:r>
      <w:r w:rsidR="00FB37F8" w:rsidRPr="00375920">
        <w:rPr>
          <w:rFonts w:ascii="Arial" w:hAnsi="Arial" w:cs="Arial"/>
          <w:b/>
        </w:rPr>
        <w:t xml:space="preserve">Scholarship Application Form </w:t>
      </w:r>
    </w:p>
    <w:p w14:paraId="2AFC7002" w14:textId="25EAF261" w:rsidR="00B733BD" w:rsidRPr="00375920" w:rsidRDefault="00B733BD" w:rsidP="00FB37F8">
      <w:pPr>
        <w:jc w:val="center"/>
        <w:rPr>
          <w:rFonts w:ascii="Arial" w:hAnsi="Arial" w:cs="Arial"/>
          <w:b/>
        </w:rPr>
      </w:pPr>
      <w:r w:rsidRPr="00375920">
        <w:rPr>
          <w:rFonts w:ascii="Arial" w:hAnsi="Arial" w:cs="Arial"/>
          <w:b/>
        </w:rPr>
        <w:t>FOR MASTER OF PUBLIC HEALTH PROGRAMME</w:t>
      </w:r>
      <w:r w:rsidR="005A521B" w:rsidRPr="00375920">
        <w:rPr>
          <w:rFonts w:ascii="Arial" w:hAnsi="Arial" w:cs="Arial"/>
          <w:b/>
        </w:rPr>
        <w:t xml:space="preserve"> </w:t>
      </w:r>
    </w:p>
    <w:p w14:paraId="55002CD2" w14:textId="77777777" w:rsidR="000C5F7D" w:rsidRPr="00375920" w:rsidRDefault="000C5F7D" w:rsidP="00FB37F8">
      <w:pPr>
        <w:jc w:val="center"/>
        <w:rPr>
          <w:rFonts w:ascii="Arial" w:hAnsi="Arial" w:cs="Arial"/>
          <w:b/>
        </w:rPr>
      </w:pPr>
    </w:p>
    <w:p w14:paraId="3633EC7A" w14:textId="77777777" w:rsidR="00375920" w:rsidRPr="00375920" w:rsidRDefault="00375920" w:rsidP="00FB37F8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5485" w:type="dxa"/>
        <w:tblLook w:val="04A0" w:firstRow="1" w:lastRow="0" w:firstColumn="1" w:lastColumn="0" w:noHBand="0" w:noVBand="1"/>
      </w:tblPr>
      <w:tblGrid>
        <w:gridCol w:w="1800"/>
        <w:gridCol w:w="3171"/>
      </w:tblGrid>
      <w:tr w:rsidR="000C5F7D" w:rsidRPr="00375920" w14:paraId="759811F4" w14:textId="77777777" w:rsidTr="000C5F7D">
        <w:trPr>
          <w:trHeight w:val="32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777E0" w14:textId="26A27350" w:rsidR="000C5F7D" w:rsidRPr="00375920" w:rsidRDefault="000C5F7D" w:rsidP="000C5F7D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Application ID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9A74" w14:textId="77777777" w:rsidR="000C5F7D" w:rsidRPr="00375920" w:rsidRDefault="000C5F7D" w:rsidP="00FB37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9F616A7" w14:textId="77777777" w:rsidR="000C5F7D" w:rsidRPr="00375920" w:rsidRDefault="000C5F7D" w:rsidP="00FB37F8">
      <w:pPr>
        <w:jc w:val="center"/>
        <w:rPr>
          <w:rFonts w:ascii="Arial" w:hAnsi="Arial" w:cs="Arial"/>
          <w:b/>
          <w:sz w:val="20"/>
          <w:szCs w:val="20"/>
        </w:rPr>
      </w:pPr>
    </w:p>
    <w:p w14:paraId="5AAF87A6" w14:textId="379895B0" w:rsidR="00457F67" w:rsidRPr="00375920" w:rsidRDefault="005A521B" w:rsidP="00AA3618">
      <w:pPr>
        <w:spacing w:line="480" w:lineRule="auto"/>
        <w:ind w:left="-90"/>
        <w:rPr>
          <w:rFonts w:ascii="Arial" w:hAnsi="Arial" w:cs="Arial"/>
          <w:b/>
          <w:i/>
          <w:iCs/>
          <w:sz w:val="20"/>
          <w:szCs w:val="20"/>
          <w:u w:val="single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 xml:space="preserve">1. </w:t>
      </w:r>
      <w:r w:rsidR="005A0867" w:rsidRPr="00375920">
        <w:rPr>
          <w:rFonts w:ascii="Arial" w:hAnsi="Arial" w:cs="Arial"/>
          <w:b/>
          <w:i/>
          <w:iCs/>
          <w:sz w:val="20"/>
          <w:szCs w:val="20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90"/>
        <w:gridCol w:w="3294"/>
        <w:gridCol w:w="2469"/>
        <w:gridCol w:w="1506"/>
      </w:tblGrid>
      <w:tr w:rsidR="00403D0D" w:rsidRPr="00375920" w14:paraId="402C1192" w14:textId="77777777" w:rsidTr="005A521B">
        <w:trPr>
          <w:trHeight w:val="43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34246" w14:textId="77777777" w:rsidR="00403D0D" w:rsidRPr="00375920" w:rsidRDefault="00403D0D" w:rsidP="00FB37F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Full Name:</w:t>
            </w:r>
          </w:p>
          <w:p w14:paraId="38C554F4" w14:textId="5BD26192" w:rsidR="00403D0D" w:rsidRPr="00375920" w:rsidRDefault="00403D0D" w:rsidP="00FB37F8">
            <w:pPr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pacing w:val="-2"/>
                <w:position w:val="-1"/>
                <w:sz w:val="20"/>
                <w:szCs w:val="20"/>
              </w:rPr>
              <w:t>(similar to passport/ID)</w:t>
            </w:r>
          </w:p>
        </w:tc>
        <w:tc>
          <w:tcPr>
            <w:tcW w:w="8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558F142" w14:textId="77777777" w:rsidR="00403D0D" w:rsidRPr="00375920" w:rsidRDefault="00403D0D" w:rsidP="005A0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F7D" w:rsidRPr="00375920" w14:paraId="08E400DB" w14:textId="0C53979D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9C48" w14:textId="5DF07088" w:rsidR="000C5F7D" w:rsidRPr="00375920" w:rsidRDefault="000C5F7D" w:rsidP="000C5F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of Birth: </w:t>
            </w:r>
          </w:p>
        </w:tc>
        <w:tc>
          <w:tcPr>
            <w:tcW w:w="6753" w:type="dxa"/>
            <w:gridSpan w:val="3"/>
            <w:tcBorders>
              <w:left w:val="nil"/>
              <w:right w:val="nil"/>
            </w:tcBorders>
          </w:tcPr>
          <w:p w14:paraId="157371DE" w14:textId="77777777" w:rsidR="000C5F7D" w:rsidRPr="00375920" w:rsidRDefault="000C5F7D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EC0A6B" w14:textId="6358A766" w:rsidR="000C5F7D" w:rsidRPr="00375920" w:rsidRDefault="000C5F7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color w:val="AEAAAA" w:themeColor="background2" w:themeShade="BF"/>
                <w:sz w:val="20"/>
                <w:szCs w:val="20"/>
              </w:rPr>
              <w:t>(dd/mm/</w:t>
            </w:r>
            <w:proofErr w:type="spellStart"/>
            <w:r w:rsidRPr="00375920">
              <w:rPr>
                <w:rFonts w:ascii="Arial" w:hAnsi="Arial" w:cs="Arial"/>
                <w:b/>
                <w:bCs/>
                <w:color w:val="AEAAAA" w:themeColor="background2" w:themeShade="BF"/>
                <w:sz w:val="20"/>
                <w:szCs w:val="20"/>
              </w:rPr>
              <w:t>yyyy</w:t>
            </w:r>
            <w:proofErr w:type="spellEnd"/>
            <w:r w:rsidRPr="00375920">
              <w:rPr>
                <w:rFonts w:ascii="Arial" w:hAnsi="Arial" w:cs="Arial"/>
                <w:b/>
                <w:bCs/>
                <w:color w:val="AEAAAA" w:themeColor="background2" w:themeShade="BF"/>
                <w:sz w:val="20"/>
                <w:szCs w:val="20"/>
              </w:rPr>
              <w:t>)</w:t>
            </w:r>
          </w:p>
        </w:tc>
      </w:tr>
      <w:tr w:rsidR="00403D0D" w:rsidRPr="00375920" w14:paraId="240479A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5AB" w14:textId="471335D6" w:rsidR="00403D0D" w:rsidRPr="00375920" w:rsidRDefault="00403D0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itizenship:</w:t>
            </w: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DD79F3C" w14:textId="77777777" w:rsidR="00403D0D" w:rsidRPr="00375920" w:rsidRDefault="00403D0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03D0D" w:rsidRPr="00375920" w14:paraId="1042BF92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69CA" w14:textId="47053DAA" w:rsidR="00403D0D" w:rsidRPr="00375920" w:rsidRDefault="00403D0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Place of Birth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09334DF7" w14:textId="77777777" w:rsidR="00403D0D" w:rsidRPr="00375920" w:rsidRDefault="00403D0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A521B" w:rsidRPr="00375920" w14:paraId="5732F90A" w14:textId="6E11A192" w:rsidTr="005A521B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8BE61" w14:textId="36E41654" w:rsidR="005A521B" w:rsidRPr="00375920" w:rsidRDefault="005A521B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Gender:</w:t>
            </w:r>
          </w:p>
        </w:tc>
        <w:tc>
          <w:tcPr>
            <w:tcW w:w="990" w:type="dxa"/>
            <w:tcBorders>
              <w:left w:val="nil"/>
              <w:right w:val="nil"/>
            </w:tcBorders>
            <w:vAlign w:val="center"/>
          </w:tcPr>
          <w:p w14:paraId="3C9C6748" w14:textId="70D426AF" w:rsidR="005A521B" w:rsidRPr="00375920" w:rsidRDefault="00000000" w:rsidP="005A086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887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33E6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A521B" w:rsidRPr="00375920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>an</w:t>
            </w:r>
          </w:p>
        </w:tc>
        <w:tc>
          <w:tcPr>
            <w:tcW w:w="7190" w:type="dxa"/>
            <w:gridSpan w:val="3"/>
            <w:tcBorders>
              <w:left w:val="nil"/>
              <w:right w:val="nil"/>
            </w:tcBorders>
            <w:vAlign w:val="center"/>
          </w:tcPr>
          <w:p w14:paraId="35704571" w14:textId="483A8A2C" w:rsidR="005A521B" w:rsidRPr="00375920" w:rsidRDefault="00000000" w:rsidP="005A521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191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521B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A521B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>Woman</w:t>
            </w:r>
            <w:r w:rsidR="00317D13" w:rsidRPr="00375920"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8635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D13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17D13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</w:tr>
      <w:tr w:rsidR="00403D0D" w:rsidRPr="00375920" w14:paraId="1CEF4E5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F869" w14:textId="3BE240A2" w:rsidR="00403D0D" w:rsidRPr="00375920" w:rsidRDefault="00403D0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Mailing Address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2535D313" w14:textId="77777777" w:rsidR="00403D0D" w:rsidRPr="00375920" w:rsidRDefault="00403D0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03D0D" w:rsidRPr="00375920" w14:paraId="3AA76F0D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6B7BE" w14:textId="77777777" w:rsidR="00403D0D" w:rsidRPr="00375920" w:rsidRDefault="00403D0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6C3A541" w14:textId="77777777" w:rsidR="00403D0D" w:rsidRPr="00375920" w:rsidRDefault="00403D0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03D0D" w:rsidRPr="00375920" w14:paraId="0C2B1676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AA3D" w14:textId="77777777" w:rsidR="00403D0D" w:rsidRPr="00375920" w:rsidRDefault="00403D0D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07AA57A" w14:textId="77777777" w:rsidR="00403D0D" w:rsidRPr="00375920" w:rsidRDefault="00403D0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C7946" w:rsidRPr="00375920" w14:paraId="38C934E9" w14:textId="22494636" w:rsidTr="005438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A7DF" w14:textId="77777777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A058B" w14:textId="3579EBBB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74C1F" w14:textId="355C2D04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District/ State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375920" w14:paraId="24FCEBDB" w14:textId="6C959233" w:rsidTr="002A41F8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1BE2" w14:textId="77777777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A1DC" w14:textId="40645FBE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696C1" w14:textId="01B8F374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375920" w14:paraId="6AAE4BB5" w14:textId="77777777" w:rsidTr="007F71F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A2B5" w14:textId="77777777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0EB00" w14:textId="2BB52521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Home Phone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34080" w14:textId="4FDE8A93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Mobile Phone:</w:t>
            </w:r>
          </w:p>
        </w:tc>
      </w:tr>
      <w:tr w:rsidR="002C7946" w:rsidRPr="00375920" w14:paraId="39696D6E" w14:textId="77777777" w:rsidTr="00201D0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47D3D" w14:textId="77777777" w:rsidR="002C7946" w:rsidRPr="00375920" w:rsidRDefault="002C7946" w:rsidP="005A0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149A1F" w14:textId="3A9CE986" w:rsidR="002C7946" w:rsidRPr="00375920" w:rsidRDefault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Email:</w:t>
            </w:r>
            <w:r w:rsidR="009D1D55" w:rsidRPr="003759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</w:t>
            </w:r>
          </w:p>
        </w:tc>
      </w:tr>
    </w:tbl>
    <w:p w14:paraId="0036D96D" w14:textId="37643E10" w:rsidR="00FB37F8" w:rsidRPr="00375920" w:rsidRDefault="00FB37F8">
      <w:pPr>
        <w:rPr>
          <w:rFonts w:ascii="Arial" w:hAnsi="Arial" w:cs="Arial"/>
          <w:sz w:val="20"/>
          <w:szCs w:val="20"/>
        </w:rPr>
      </w:pPr>
    </w:p>
    <w:p w14:paraId="1BADC1E8" w14:textId="6F7C3E2E" w:rsidR="00B733BD" w:rsidRPr="00375920" w:rsidRDefault="00B733BD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B733BD" w:rsidRPr="00375920" w14:paraId="5193A192" w14:textId="77777777" w:rsidTr="00EE422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27D1" w14:textId="5D74EBBB" w:rsidR="00B733BD" w:rsidRPr="00375920" w:rsidRDefault="00B733BD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Institution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CD13965" w14:textId="77777777" w:rsidR="00B733BD" w:rsidRPr="00375920" w:rsidRDefault="00B733BD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733BD" w:rsidRPr="00375920" w14:paraId="0DDA9575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382C" w14:textId="629F3C50" w:rsidR="00B733BD" w:rsidRPr="00375920" w:rsidRDefault="00B733BD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Work 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</w:tcPr>
          <w:p w14:paraId="79BAC9BF" w14:textId="77777777" w:rsidR="00B733BD" w:rsidRPr="00375920" w:rsidRDefault="00B733B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733BD" w:rsidRPr="00375920" w14:paraId="7C8C8B7A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60BB" w14:textId="77777777" w:rsidR="00B733BD" w:rsidRPr="00375920" w:rsidRDefault="00B733BD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E1F9463" w14:textId="77777777" w:rsidR="00B733BD" w:rsidRPr="00375920" w:rsidRDefault="00B733B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733BD" w:rsidRPr="00375920" w14:paraId="2C672E71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FCEA4" w14:textId="77777777" w:rsidR="00B733BD" w:rsidRPr="00375920" w:rsidRDefault="00B733BD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374537" w14:textId="77777777" w:rsidR="00B733BD" w:rsidRPr="00375920" w:rsidRDefault="00B733BD" w:rsidP="002C7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C7946" w:rsidRPr="00375920" w14:paraId="6F3EF056" w14:textId="77777777" w:rsidTr="00881A1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6844" w14:textId="77777777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696E9" w14:textId="2B2DACFD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889168" w14:textId="3B443AFB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District/ State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375920" w14:paraId="4153CEAF" w14:textId="77777777" w:rsidTr="00423967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6FDDD" w14:textId="77777777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266D3" w14:textId="4D2844B4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0051ED" w14:textId="6126DAE7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375920" w14:paraId="5AA26168" w14:textId="77777777" w:rsidTr="009669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CE465" w14:textId="77777777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135C6D" w14:textId="0E3D7762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Office 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02683" w14:textId="0E1572F4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Fax:</w:t>
            </w:r>
          </w:p>
        </w:tc>
      </w:tr>
      <w:tr w:rsidR="002C7946" w:rsidRPr="00375920" w14:paraId="682AB994" w14:textId="77777777" w:rsidTr="005030C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A940" w14:textId="77777777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4DBA3" w14:textId="775D8531" w:rsidR="002C7946" w:rsidRPr="00375920" w:rsidRDefault="002C7946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Email:</w:t>
            </w:r>
          </w:p>
        </w:tc>
      </w:tr>
    </w:tbl>
    <w:p w14:paraId="0C6A4D2C" w14:textId="6F971535" w:rsidR="005A521B" w:rsidRPr="00375920" w:rsidRDefault="005A521B">
      <w:pPr>
        <w:rPr>
          <w:rFonts w:ascii="Arial" w:hAnsi="Arial" w:cs="Arial"/>
          <w:sz w:val="20"/>
          <w:szCs w:val="20"/>
        </w:rPr>
      </w:pPr>
    </w:p>
    <w:p w14:paraId="596CD1D9" w14:textId="3D43A86E" w:rsidR="00C252D2" w:rsidRPr="00375920" w:rsidRDefault="00C252D2" w:rsidP="005A521B">
      <w:pPr>
        <w:spacing w:after="160" w:line="259" w:lineRule="auto"/>
        <w:rPr>
          <w:rFonts w:ascii="Arial" w:hAnsi="Arial" w:cs="Arial"/>
          <w:sz w:val="20"/>
          <w:szCs w:val="20"/>
        </w:rPr>
        <w:sectPr w:rsidR="00C252D2" w:rsidRPr="00375920" w:rsidSect="00C252D2">
          <w:footerReference w:type="default" r:id="rId12"/>
          <w:pgSz w:w="11906" w:h="16838" w:code="9"/>
          <w:pgMar w:top="720" w:right="720" w:bottom="720" w:left="720" w:header="720" w:footer="350" w:gutter="0"/>
          <w:cols w:space="720"/>
          <w:docGrid w:linePitch="360"/>
        </w:sectPr>
      </w:pPr>
    </w:p>
    <w:p w14:paraId="2EFE2F36" w14:textId="0A10F118" w:rsidR="00AA3618" w:rsidRPr="00375920" w:rsidRDefault="005A521B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lastRenderedPageBreak/>
        <w:t>2. Education</w:t>
      </w:r>
      <w:r w:rsidR="00560DC7" w:rsidRPr="00375920">
        <w:rPr>
          <w:rFonts w:ascii="Arial" w:hAnsi="Arial" w:cs="Arial"/>
          <w:b/>
          <w:i/>
          <w:iCs/>
          <w:sz w:val="20"/>
          <w:szCs w:val="20"/>
        </w:rPr>
        <w:t xml:space="preserve"> History</w:t>
      </w:r>
    </w:p>
    <w:p w14:paraId="24E35D8E" w14:textId="1E469409" w:rsidR="003910A4" w:rsidRPr="00375920" w:rsidRDefault="00560DC7" w:rsidP="00850D16">
      <w:pPr>
        <w:spacing w:before="120" w:line="480" w:lineRule="auto"/>
        <w:ind w:left="-91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>2.</w:t>
      </w:r>
      <w:r w:rsidR="003910A4" w:rsidRPr="00375920">
        <w:rPr>
          <w:rFonts w:ascii="Arial" w:hAnsi="Arial" w:cs="Arial"/>
          <w:b/>
          <w:i/>
          <w:iCs/>
          <w:sz w:val="20"/>
          <w:szCs w:val="20"/>
        </w:rPr>
        <w:t>a</w:t>
      </w:r>
      <w:r w:rsidRPr="00375920">
        <w:rPr>
          <w:rFonts w:ascii="Arial" w:hAnsi="Arial" w:cs="Arial"/>
          <w:b/>
          <w:i/>
          <w:iCs/>
          <w:sz w:val="20"/>
          <w:szCs w:val="20"/>
        </w:rPr>
        <w:t xml:space="preserve"> School Studi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445"/>
        <w:gridCol w:w="4855"/>
        <w:gridCol w:w="1980"/>
      </w:tblGrid>
      <w:tr w:rsidR="003910A4" w:rsidRPr="00375920" w14:paraId="1C8789E8" w14:textId="77777777" w:rsidTr="0081390E">
        <w:tc>
          <w:tcPr>
            <w:tcW w:w="2160" w:type="dxa"/>
            <w:tcBorders>
              <w:left w:val="nil"/>
              <w:right w:val="dotted" w:sz="4" w:space="0" w:color="auto"/>
            </w:tcBorders>
            <w:vAlign w:val="center"/>
          </w:tcPr>
          <w:p w14:paraId="679D5060" w14:textId="197F5AC2" w:rsidR="003910A4" w:rsidRPr="00375920" w:rsidRDefault="003910A4" w:rsidP="003910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Name of Final Qualification</w:t>
            </w: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9215B07" w14:textId="197400A3" w:rsidR="003910A4" w:rsidRPr="00375920" w:rsidRDefault="0081390E" w:rsidP="003910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Passing Year</w:t>
            </w: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FADE174" w14:textId="22B63318" w:rsidR="003910A4" w:rsidRPr="00375920" w:rsidRDefault="0081390E" w:rsidP="003910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  <w:vAlign w:val="center"/>
          </w:tcPr>
          <w:p w14:paraId="08C0AD2C" w14:textId="4229FC69" w:rsidR="003910A4" w:rsidRPr="00375920" w:rsidRDefault="003910A4" w:rsidP="003910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Grade</w:t>
            </w:r>
            <w:r w:rsidR="0081390E" w:rsidRPr="0037592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81390E" w:rsidRPr="0037592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>GPA</w:t>
            </w:r>
          </w:p>
          <w:p w14:paraId="3CAEE4AD" w14:textId="59839A5C" w:rsidR="003910A4" w:rsidRPr="00375920" w:rsidRDefault="003910A4" w:rsidP="003910A4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Cs/>
                <w:sz w:val="20"/>
                <w:szCs w:val="20"/>
              </w:rPr>
              <w:t>(Without 4</w:t>
            </w:r>
            <w:r w:rsidRPr="00375920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th</w:t>
            </w:r>
            <w:r w:rsidRPr="00375920">
              <w:rPr>
                <w:rFonts w:ascii="Arial" w:hAnsi="Arial" w:cs="Arial"/>
                <w:bCs/>
                <w:sz w:val="20"/>
                <w:szCs w:val="20"/>
              </w:rPr>
              <w:t xml:space="preserve"> Subject)</w:t>
            </w:r>
          </w:p>
        </w:tc>
      </w:tr>
      <w:tr w:rsidR="003910A4" w:rsidRPr="00375920" w14:paraId="56A4DE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16C24095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3534498E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31F6939F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5B89F5BB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</w:tr>
      <w:tr w:rsidR="003910A4" w:rsidRPr="00375920" w14:paraId="23A8EBA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0E0800D7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6414DF11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0FBE7A67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196A7220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</w:tr>
      <w:tr w:rsidR="003910A4" w:rsidRPr="00375920" w14:paraId="132BBC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226517B9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1B4BD493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4726C000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34A0AD79" w14:textId="77777777" w:rsidR="003910A4" w:rsidRPr="00375920" w:rsidRDefault="003910A4" w:rsidP="002C794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</w:tr>
    </w:tbl>
    <w:p w14:paraId="384EFA8B" w14:textId="46BFC81A" w:rsidR="003910A4" w:rsidRPr="00375920" w:rsidRDefault="003910A4" w:rsidP="003910A4">
      <w:pPr>
        <w:ind w:left="-90"/>
        <w:rPr>
          <w:rFonts w:ascii="Arial" w:hAnsi="Arial" w:cs="Arial"/>
          <w:b/>
          <w:i/>
          <w:iCs/>
          <w:sz w:val="20"/>
          <w:szCs w:val="20"/>
        </w:rPr>
      </w:pPr>
    </w:p>
    <w:p w14:paraId="184B5D4A" w14:textId="2F08894E" w:rsidR="0081390E" w:rsidRPr="00375920" w:rsidRDefault="0081390E" w:rsidP="00850D16">
      <w:pPr>
        <w:spacing w:line="480" w:lineRule="auto"/>
        <w:ind w:left="-91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 xml:space="preserve">2.b </w:t>
      </w:r>
      <w:r w:rsidR="00336790" w:rsidRPr="00375920">
        <w:rPr>
          <w:rFonts w:ascii="Arial" w:hAnsi="Arial" w:cs="Arial"/>
          <w:b/>
          <w:i/>
          <w:iCs/>
          <w:sz w:val="20"/>
          <w:szCs w:val="20"/>
        </w:rPr>
        <w:t xml:space="preserve">Tertiary </w:t>
      </w:r>
      <w:r w:rsidRPr="00375920">
        <w:rPr>
          <w:rFonts w:ascii="Arial" w:hAnsi="Arial" w:cs="Arial"/>
          <w:b/>
          <w:i/>
          <w:iCs/>
          <w:sz w:val="20"/>
          <w:szCs w:val="20"/>
        </w:rPr>
        <w:t>Studies</w:t>
      </w:r>
    </w:p>
    <w:tbl>
      <w:tblPr>
        <w:tblpPr w:leftFromText="180" w:rightFromText="180" w:bottomFromText="200" w:vertAnchor="text" w:horzAnchor="margin" w:tblpXSpec="center" w:tblpY="73"/>
        <w:tblW w:w="10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1440"/>
        <w:gridCol w:w="3780"/>
        <w:gridCol w:w="1620"/>
        <w:gridCol w:w="1140"/>
      </w:tblGrid>
      <w:tr w:rsidR="00C252D2" w:rsidRPr="00375920" w14:paraId="61B5EDB5" w14:textId="77777777" w:rsidTr="0081390E">
        <w:trPr>
          <w:trHeight w:val="797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0B0D1C80" w14:textId="390D0750" w:rsidR="00AA3618" w:rsidRPr="00375920" w:rsidRDefault="0081390E" w:rsidP="00AA361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Full Title of Qualification</w:t>
            </w: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110B11A7" w14:textId="77777777" w:rsidR="00AA3618" w:rsidRPr="00375920" w:rsidRDefault="00AA3618" w:rsidP="00AA361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Passing Year</w:t>
            </w: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70B0DB27" w14:textId="126B2F86" w:rsidR="00AA3618" w:rsidRPr="00375920" w:rsidRDefault="0081390E" w:rsidP="00AA361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BD45CCE" w14:textId="77777777" w:rsidR="00AA3618" w:rsidRPr="00375920" w:rsidRDefault="00AA3618" w:rsidP="00AA361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Concentration/</w:t>
            </w:r>
          </w:p>
          <w:p w14:paraId="2CF92B92" w14:textId="041C5DD4" w:rsidR="00AA3618" w:rsidRPr="00375920" w:rsidRDefault="00AA3618" w:rsidP="00AA361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Major</w:t>
            </w: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E71FA5" w14:textId="4F95D570" w:rsidR="00AA3618" w:rsidRPr="00375920" w:rsidRDefault="00AA3618" w:rsidP="008139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Marks</w:t>
            </w:r>
            <w:r w:rsidR="0081390E" w:rsidRPr="0037592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81390E" w:rsidRPr="0037592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>CGPA</w:t>
            </w:r>
          </w:p>
        </w:tc>
      </w:tr>
      <w:tr w:rsidR="00C252D2" w:rsidRPr="00375920" w14:paraId="1AF6D64F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B6D20D5" w14:textId="3E4ABD50" w:rsidR="00AA3618" w:rsidRPr="00375920" w:rsidRDefault="00AA3618" w:rsidP="002C794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4914A52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4DCF572" w14:textId="3E839FC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BC0DF17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2337405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52D2" w:rsidRPr="00375920" w14:paraId="67D9CFE3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0A885D29" w14:textId="544D71BD" w:rsidR="00AA3618" w:rsidRPr="00375920" w:rsidRDefault="00AA3618" w:rsidP="002C794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C6A93CF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FB54298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C88541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DF70077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52D2" w:rsidRPr="00375920" w14:paraId="102E84A9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2A091E91" w14:textId="3A114B08" w:rsidR="00AA3618" w:rsidRPr="00375920" w:rsidRDefault="00AA3618" w:rsidP="002C794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AE6781E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69AEFC4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0ECF603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DA6B9B0" w14:textId="77777777" w:rsidR="00AA3618" w:rsidRPr="00375920" w:rsidRDefault="00AA3618" w:rsidP="002C79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54E3EA1" w14:textId="371CD1A1" w:rsidR="005A521B" w:rsidRPr="00375920" w:rsidRDefault="00AA3618" w:rsidP="00850D16">
      <w:pPr>
        <w:spacing w:before="120"/>
        <w:ind w:left="-91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 xml:space="preserve">3. </w:t>
      </w:r>
      <w:bookmarkStart w:id="0" w:name="_Hlk39922619"/>
      <w:r w:rsidRPr="00375920">
        <w:rPr>
          <w:rFonts w:ascii="Arial" w:hAnsi="Arial" w:cs="Arial"/>
          <w:b/>
          <w:i/>
          <w:iCs/>
          <w:sz w:val="20"/>
          <w:szCs w:val="20"/>
        </w:rPr>
        <w:t>Professional History</w:t>
      </w:r>
      <w:bookmarkEnd w:id="0"/>
    </w:p>
    <w:p w14:paraId="0FB7431A" w14:textId="0495F5C5" w:rsidR="00560DC7" w:rsidRPr="00375920" w:rsidRDefault="00AA3618" w:rsidP="00560DC7">
      <w:pPr>
        <w:spacing w:line="480" w:lineRule="auto"/>
        <w:ind w:left="180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S</w:t>
      </w:r>
      <w:r w:rsidRPr="00375920">
        <w:rPr>
          <w:rFonts w:ascii="Arial" w:hAnsi="Arial" w:cs="Arial"/>
          <w:color w:val="595959" w:themeColor="text1" w:themeTint="A6"/>
          <w:spacing w:val="-1"/>
          <w:sz w:val="20"/>
          <w:szCs w:val="20"/>
        </w:rPr>
        <w:t>t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a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r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t</w:t>
      </w:r>
      <w:r w:rsidRPr="00375920">
        <w:rPr>
          <w:rFonts w:ascii="Arial" w:hAnsi="Arial" w:cs="Arial"/>
          <w:color w:val="595959" w:themeColor="text1" w:themeTint="A6"/>
          <w:spacing w:val="-2"/>
          <w:sz w:val="20"/>
          <w:szCs w:val="20"/>
        </w:rPr>
        <w:t xml:space="preserve"> w</w:t>
      </w:r>
      <w:r w:rsidRPr="00375920">
        <w:rPr>
          <w:rFonts w:ascii="Arial" w:hAnsi="Arial" w:cs="Arial"/>
          <w:color w:val="595959" w:themeColor="text1" w:themeTint="A6"/>
          <w:spacing w:val="2"/>
          <w:sz w:val="20"/>
          <w:szCs w:val="20"/>
        </w:rPr>
        <w:t>i</w:t>
      </w:r>
      <w:r w:rsidRPr="00375920">
        <w:rPr>
          <w:rFonts w:ascii="Arial" w:hAnsi="Arial" w:cs="Arial"/>
          <w:color w:val="595959" w:themeColor="text1" w:themeTint="A6"/>
          <w:spacing w:val="-1"/>
          <w:sz w:val="20"/>
          <w:szCs w:val="20"/>
        </w:rPr>
        <w:t>t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h t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h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e mo</w:t>
      </w:r>
      <w:r w:rsidRPr="00375920">
        <w:rPr>
          <w:rFonts w:ascii="Arial" w:hAnsi="Arial" w:cs="Arial"/>
          <w:color w:val="595959" w:themeColor="text1" w:themeTint="A6"/>
          <w:spacing w:val="2"/>
          <w:sz w:val="20"/>
          <w:szCs w:val="20"/>
        </w:rPr>
        <w:t>s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t cur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r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e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n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t 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o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n</w:t>
      </w:r>
      <w:r w:rsidRPr="00375920">
        <w:rPr>
          <w:rFonts w:ascii="Arial" w:hAnsi="Arial" w:cs="Arial"/>
          <w:color w:val="595959" w:themeColor="text1" w:themeTint="A6"/>
          <w:spacing w:val="1"/>
          <w:sz w:val="20"/>
          <w:szCs w:val="20"/>
        </w:rPr>
        <w:t>e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.</w:t>
      </w:r>
    </w:p>
    <w:tbl>
      <w:tblPr>
        <w:tblW w:w="10422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"/>
        <w:gridCol w:w="2632"/>
        <w:gridCol w:w="2590"/>
        <w:gridCol w:w="2610"/>
        <w:gridCol w:w="1977"/>
      </w:tblGrid>
      <w:tr w:rsidR="0038057A" w:rsidRPr="00375920" w14:paraId="76CB6F58" w14:textId="77777777" w:rsidTr="002C7946"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7F760E" w14:textId="2AB6A79C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SL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6841F3" w14:textId="77777777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Dates (To</w:t>
            </w: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–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Fro</w:t>
            </w: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m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</w:p>
          <w:p w14:paraId="26FAC1C8" w14:textId="220964AF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Cs/>
                <w:sz w:val="20"/>
                <w:szCs w:val="20"/>
              </w:rPr>
              <w:t>(Including Months)</w:t>
            </w: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CE8DD36" w14:textId="69EA33AE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esignation</w:t>
            </w: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7B4C5E" w14:textId="2108CBA7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2D6D6A" w14:textId="3154FBE6" w:rsidR="00B4012F" w:rsidRPr="00375920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Location</w:t>
            </w:r>
          </w:p>
        </w:tc>
      </w:tr>
      <w:tr w:rsidR="00B4012F" w:rsidRPr="00375920" w14:paraId="67366DC3" w14:textId="77777777" w:rsidTr="0038057A">
        <w:tc>
          <w:tcPr>
            <w:tcW w:w="602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044510" w14:textId="3F561400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757B7C46" w14:textId="74E0BECA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1D5B8CA2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C2ED86D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0C31A292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012F" w:rsidRPr="00375920" w14:paraId="29B3A82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B05EAB5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0A0016" w14:textId="42195448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65F1BA1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012F" w:rsidRPr="00375920" w14:paraId="606B56CA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7023D7B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BFD49A9" w14:textId="77777777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1AC7758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012F" w:rsidRPr="00375920" w14:paraId="12706E6B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341587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A2AD0EE" w14:textId="77777777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EFE7236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012F" w:rsidRPr="00375920" w14:paraId="3D0265F3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2E17D30" w14:textId="77777777" w:rsidR="00B4012F" w:rsidRPr="00375920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F8C5FBF" w14:textId="2FAD3668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N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>eglected Tropical Diseases (NTD)</w:t>
            </w:r>
            <w:r w:rsidRPr="00375920">
              <w:rPr>
                <w:rFonts w:ascii="Arial" w:hAnsi="Arial" w:cs="Arial"/>
                <w:sz w:val="20"/>
                <w:szCs w:val="20"/>
              </w:rPr>
              <w:t>/ I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774213E6" w14:textId="77777777" w:rsidR="00B4012F" w:rsidRPr="00375920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012F" w:rsidRPr="00375920" w14:paraId="2A556A3E" w14:textId="77777777" w:rsidTr="0038057A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C40CCB5" w14:textId="77777777" w:rsidR="00B4012F" w:rsidRPr="00375920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FA14FE" w14:textId="72E0E5EF" w:rsidR="00B4012F" w:rsidRPr="00375920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51043AED" w14:textId="20DA92EF" w:rsidR="00B4012F" w:rsidRPr="00375920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2469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4012F" w:rsidRPr="00375920">
              <w:rPr>
                <w:rFonts w:ascii="Arial" w:hAnsi="Arial" w:cs="Arial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91272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4012F" w:rsidRPr="00375920">
              <w:rPr>
                <w:rFonts w:ascii="Arial" w:hAnsi="Arial" w:cs="Arial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77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4012F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 xml:space="preserve">Disease Control </w:t>
            </w:r>
            <w:proofErr w:type="spellStart"/>
            <w:r w:rsidR="00CA2097" w:rsidRPr="00375920">
              <w:rPr>
                <w:rFonts w:ascii="Arial" w:hAnsi="Arial" w:cs="Arial"/>
                <w:sz w:val="20"/>
                <w:szCs w:val="20"/>
              </w:rPr>
              <w:t>P</w:t>
            </w:r>
            <w:r w:rsidR="00B4012F" w:rsidRPr="00375920">
              <w:rPr>
                <w:rFonts w:ascii="Arial" w:hAnsi="Arial" w:cs="Arial"/>
                <w:sz w:val="20"/>
                <w:szCs w:val="20"/>
              </w:rPr>
              <w:t>rogramme</w:t>
            </w:r>
            <w:proofErr w:type="spellEnd"/>
            <w:sdt>
              <w:sdtPr>
                <w:rPr>
                  <w:rFonts w:ascii="Arial" w:hAnsi="Arial" w:cs="Arial"/>
                  <w:sz w:val="20"/>
                  <w:szCs w:val="20"/>
                </w:rPr>
                <w:id w:val="-16318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4012F" w:rsidRPr="00375920">
              <w:rPr>
                <w:rFonts w:ascii="Arial" w:hAnsi="Arial" w:cs="Arial"/>
                <w:sz w:val="20"/>
                <w:szCs w:val="20"/>
              </w:rPr>
              <w:t xml:space="preserve"> Clinical</w:t>
            </w:r>
          </w:p>
        </w:tc>
      </w:tr>
      <w:tr w:rsidR="0038057A" w:rsidRPr="00375920" w14:paraId="5B1CD69A" w14:textId="77777777" w:rsidTr="0038057A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2380BA" w14:textId="10821CF4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070E439A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4944313A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8216672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1463FE3B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7C4B6BD5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C61C27C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6F0881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7A627A3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55B3844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474BF7D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3DE31B04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C9044FD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77F3D111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2E5DCD3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2755665E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244E437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7593664D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FA87721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EF13DD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NTD/ I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AD9EE2F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7582619A" w14:textId="77777777" w:rsidTr="00560DC7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2C88106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0A9021" w14:textId="77777777" w:rsidR="0038057A" w:rsidRPr="00375920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1D4830BC" w14:textId="3E1B48FF" w:rsidR="0038057A" w:rsidRPr="00375920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5723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25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9232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 xml:space="preserve">Disease Control </w:t>
            </w:r>
            <w:proofErr w:type="spellStart"/>
            <w:r w:rsidR="0038057A" w:rsidRPr="00375920"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4503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Clinical</w:t>
            </w:r>
          </w:p>
        </w:tc>
      </w:tr>
      <w:tr w:rsidR="0038057A" w:rsidRPr="00375920" w14:paraId="2E611D21" w14:textId="77777777" w:rsidTr="00560DC7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A237F7" w14:textId="7CD6C1DF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F49F125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32B5005E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64DBED83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6433B2D9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250F42DC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EA73CD9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64412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6FE4E51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4B3F6767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84A5B2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D58B35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074A5F87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021AEC78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A6EBE72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58D080F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E7B0FD2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056BAAAA" w14:textId="77777777" w:rsidTr="00E57A55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DEE70C3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1F68D963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NTD/ I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4686EB4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057A" w:rsidRPr="00375920" w14:paraId="27D31651" w14:textId="77777777" w:rsidTr="00560DC7">
        <w:tc>
          <w:tcPr>
            <w:tcW w:w="602" w:type="dxa"/>
            <w:vMerge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0E7EE2E0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D257CF" w14:textId="77777777" w:rsidR="0038057A" w:rsidRPr="00375920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047F6F07" w14:textId="33D49BE6" w:rsidR="0038057A" w:rsidRPr="00375920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9320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791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9952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2097" w:rsidRPr="00375920">
              <w:rPr>
                <w:rFonts w:ascii="Arial" w:hAnsi="Arial" w:cs="Arial"/>
                <w:sz w:val="20"/>
                <w:szCs w:val="20"/>
              </w:rPr>
              <w:t xml:space="preserve">Disease Control </w:t>
            </w:r>
            <w:proofErr w:type="spellStart"/>
            <w:r w:rsidR="0038057A" w:rsidRPr="00375920"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015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 w:rsidRPr="0037592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057A" w:rsidRPr="00375920">
              <w:rPr>
                <w:rFonts w:ascii="Arial" w:hAnsi="Arial" w:cs="Arial"/>
                <w:sz w:val="20"/>
                <w:szCs w:val="20"/>
              </w:rPr>
              <w:t xml:space="preserve"> Clinical</w:t>
            </w:r>
          </w:p>
        </w:tc>
      </w:tr>
    </w:tbl>
    <w:p w14:paraId="6953341A" w14:textId="77777777" w:rsidR="006A0052" w:rsidRPr="00375920" w:rsidRDefault="006A0052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</w:p>
    <w:p w14:paraId="0B5AA8FC" w14:textId="77777777" w:rsidR="00375920" w:rsidRDefault="00375920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</w:p>
    <w:p w14:paraId="2BFD9270" w14:textId="77777777" w:rsidR="00375920" w:rsidRDefault="00375920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</w:p>
    <w:p w14:paraId="06D4242A" w14:textId="77777777" w:rsidR="00375920" w:rsidRDefault="00375920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</w:p>
    <w:p w14:paraId="67BDC992" w14:textId="39E7A5E5" w:rsidR="00EE4225" w:rsidRPr="00375920" w:rsidRDefault="00C252D2" w:rsidP="00C252D2">
      <w:pPr>
        <w:ind w:left="-90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lastRenderedPageBreak/>
        <w:t>4. Social &amp; Community Involvement</w:t>
      </w:r>
    </w:p>
    <w:p w14:paraId="26B62C6B" w14:textId="606932A8" w:rsidR="00C252D2" w:rsidRPr="00375920" w:rsidRDefault="00C252D2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List professional, societal, or other organizations in which you now hold membership or in which you have been active in the past.</w:t>
      </w:r>
    </w:p>
    <w:p w14:paraId="3EC93897" w14:textId="77777777" w:rsidR="00C252D2" w:rsidRPr="00375920" w:rsidRDefault="00C252D2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</w:p>
    <w:tbl>
      <w:tblPr>
        <w:tblW w:w="1062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7"/>
        <w:gridCol w:w="2233"/>
        <w:gridCol w:w="3870"/>
        <w:gridCol w:w="2340"/>
      </w:tblGrid>
      <w:tr w:rsidR="00336790" w:rsidRPr="00375920" w14:paraId="769CE5D9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164AE6D" w14:textId="77777777" w:rsidR="00336790" w:rsidRPr="00375920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position w:val="-1"/>
                <w:sz w:val="20"/>
                <w:szCs w:val="20"/>
              </w:rPr>
              <w:t xml:space="preserve">Date </w:t>
            </w:r>
            <w:r w:rsidRPr="00375920">
              <w:rPr>
                <w:rFonts w:ascii="Arial" w:hAnsi="Arial" w:cs="Arial"/>
                <w:bCs/>
                <w:position w:val="-1"/>
                <w:sz w:val="20"/>
                <w:szCs w:val="20"/>
              </w:rPr>
              <w:t>(dd/mm/</w:t>
            </w:r>
            <w:proofErr w:type="spellStart"/>
            <w:r w:rsidRPr="00375920">
              <w:rPr>
                <w:rFonts w:ascii="Arial" w:hAnsi="Arial" w:cs="Arial"/>
                <w:bCs/>
                <w:position w:val="-1"/>
                <w:sz w:val="20"/>
                <w:szCs w:val="20"/>
              </w:rPr>
              <w:t>yy</w:t>
            </w:r>
            <w:proofErr w:type="spellEnd"/>
            <w:r w:rsidRPr="00375920">
              <w:rPr>
                <w:rFonts w:ascii="Arial" w:hAnsi="Arial" w:cs="Arial"/>
                <w:bCs/>
                <w:position w:val="-1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E8462BD" w14:textId="77777777" w:rsidR="00336790" w:rsidRPr="00375920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pacing w:val="-1"/>
                <w:position w:val="-1"/>
                <w:sz w:val="20"/>
                <w:szCs w:val="20"/>
              </w:rPr>
              <w:t>P</w:t>
            </w:r>
            <w:r w:rsidRPr="00375920">
              <w:rPr>
                <w:rFonts w:ascii="Arial" w:hAnsi="Arial" w:cs="Arial"/>
                <w:b/>
                <w:bCs/>
                <w:position w:val="-1"/>
                <w:sz w:val="20"/>
                <w:szCs w:val="20"/>
              </w:rPr>
              <w:t>o</w:t>
            </w:r>
            <w:r w:rsidRPr="00375920">
              <w:rPr>
                <w:rFonts w:ascii="Arial" w:hAnsi="Arial" w:cs="Arial"/>
                <w:b/>
                <w:bCs/>
                <w:spacing w:val="1"/>
                <w:position w:val="-1"/>
                <w:sz w:val="20"/>
                <w:szCs w:val="20"/>
              </w:rPr>
              <w:t>s</w:t>
            </w:r>
            <w:r w:rsidRPr="00375920">
              <w:rPr>
                <w:rFonts w:ascii="Arial" w:hAnsi="Arial" w:cs="Arial"/>
                <w:b/>
                <w:bCs/>
                <w:position w:val="-1"/>
                <w:sz w:val="20"/>
                <w:szCs w:val="20"/>
              </w:rPr>
              <w:t>ition</w:t>
            </w: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7CCD004" w14:textId="77777777" w:rsidR="00336790" w:rsidRPr="00375920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s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titution/Organization</w:t>
            </w: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54FDC0" w14:textId="77777777" w:rsidR="00336790" w:rsidRPr="00375920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336790" w:rsidRPr="00375920" w14:paraId="150FB07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2AB50F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D70EAC7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FEB7E2E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85472CB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6790" w:rsidRPr="00375920" w14:paraId="550D5B0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5F2BA4D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E1DE5D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31C46B7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2ED1A569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6790" w:rsidRPr="00375920" w14:paraId="6CA4244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6978D9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54E1936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02A1A89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7A48E597" w14:textId="77777777" w:rsidR="00336790" w:rsidRPr="00375920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098D" w:rsidRPr="00375920" w14:paraId="65CB055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5BB84C" w14:textId="77777777" w:rsidR="002D098D" w:rsidRPr="00375920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5BA0C02" w14:textId="77777777" w:rsidR="002D098D" w:rsidRPr="00375920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D6B7EBE" w14:textId="77777777" w:rsidR="002D098D" w:rsidRPr="00375920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FEA2CF1" w14:textId="77777777" w:rsidR="002D098D" w:rsidRPr="00375920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5FA5B4" w14:textId="774AF27E" w:rsidR="00C252D2" w:rsidRPr="00375920" w:rsidRDefault="00C252D2" w:rsidP="00336790">
      <w:pPr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642CED55" w14:textId="77777777" w:rsidR="00336790" w:rsidRPr="00375920" w:rsidRDefault="00336790" w:rsidP="00336790">
      <w:pPr>
        <w:rPr>
          <w:rFonts w:ascii="Arial" w:hAnsi="Arial" w:cs="Arial"/>
          <w:b/>
          <w:sz w:val="20"/>
          <w:szCs w:val="20"/>
        </w:rPr>
      </w:pPr>
    </w:p>
    <w:p w14:paraId="3DDA25B4" w14:textId="1B24337B" w:rsidR="00336790" w:rsidRPr="00375920" w:rsidRDefault="00336790" w:rsidP="00336790">
      <w:pPr>
        <w:rPr>
          <w:rFonts w:ascii="Arial" w:hAnsi="Arial" w:cs="Arial"/>
          <w:bCs/>
          <w:sz w:val="20"/>
          <w:szCs w:val="20"/>
        </w:rPr>
      </w:pPr>
      <w:r w:rsidRPr="00375920">
        <w:rPr>
          <w:rFonts w:ascii="Arial" w:hAnsi="Arial" w:cs="Arial"/>
          <w:b/>
          <w:sz w:val="20"/>
          <w:szCs w:val="20"/>
        </w:rPr>
        <w:t>5.</w:t>
      </w:r>
      <w:r w:rsidRPr="00375920">
        <w:rPr>
          <w:rFonts w:ascii="Arial" w:hAnsi="Arial" w:cs="Arial"/>
          <w:bCs/>
          <w:sz w:val="20"/>
          <w:szCs w:val="20"/>
        </w:rPr>
        <w:t xml:space="preserve"> </w:t>
      </w:r>
      <w:r w:rsidRPr="00375920">
        <w:rPr>
          <w:rFonts w:ascii="Arial" w:hAnsi="Arial" w:cs="Arial"/>
          <w:b/>
          <w:sz w:val="20"/>
          <w:szCs w:val="20"/>
        </w:rPr>
        <w:t>Write a brief summary of your major work in Neglected Tropical Disease/Infectious Disease areas in 250 words:</w:t>
      </w:r>
      <w:r w:rsidRPr="00375920">
        <w:rPr>
          <w:rFonts w:ascii="Arial" w:hAnsi="Arial" w:cs="Arial"/>
          <w:bCs/>
          <w:sz w:val="20"/>
          <w:szCs w:val="20"/>
        </w:rPr>
        <w:t xml:space="preserve"> </w:t>
      </w:r>
    </w:p>
    <w:p w14:paraId="1145CD1A" w14:textId="44414D38" w:rsidR="002D098D" w:rsidRPr="00375920" w:rsidRDefault="002D098D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183C27E6" w14:textId="77777777" w:rsidR="002D098D" w:rsidRPr="00375920" w:rsidRDefault="002D098D">
      <w:pPr>
        <w:spacing w:after="160" w:line="259" w:lineRule="auto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br w:type="page"/>
      </w:r>
    </w:p>
    <w:p w14:paraId="70C90239" w14:textId="0157AA12" w:rsidR="002D098D" w:rsidRPr="00375920" w:rsidRDefault="002D098D" w:rsidP="002D098D">
      <w:pPr>
        <w:rPr>
          <w:rFonts w:ascii="Arial" w:hAnsi="Arial" w:cs="Arial"/>
          <w:b/>
          <w:sz w:val="20"/>
          <w:szCs w:val="20"/>
        </w:rPr>
      </w:pPr>
      <w:r w:rsidRPr="00375920">
        <w:rPr>
          <w:rFonts w:ascii="Arial" w:hAnsi="Arial" w:cs="Arial"/>
          <w:b/>
          <w:sz w:val="20"/>
          <w:szCs w:val="20"/>
        </w:rPr>
        <w:lastRenderedPageBreak/>
        <w:t xml:space="preserve">6. Write a brief statement of purpose on the reason for pursuing a career in Neglected Tropical Disease/ Infectious Disease in 500 words: </w:t>
      </w:r>
    </w:p>
    <w:p w14:paraId="057DC027" w14:textId="42C64ED0" w:rsidR="002D098D" w:rsidRPr="00375920" w:rsidRDefault="002D098D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4CCA5BB3" w14:textId="77777777" w:rsidR="002D098D" w:rsidRPr="00375920" w:rsidRDefault="002D098D">
      <w:pPr>
        <w:spacing w:after="160" w:line="259" w:lineRule="auto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br w:type="page"/>
      </w:r>
    </w:p>
    <w:p w14:paraId="1D1C34E7" w14:textId="629E3A9A" w:rsidR="002D098D" w:rsidRPr="00375920" w:rsidRDefault="00340D30" w:rsidP="002D098D">
      <w:pPr>
        <w:ind w:left="-90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lastRenderedPageBreak/>
        <w:t>7</w:t>
      </w:r>
      <w:r w:rsidR="002D098D" w:rsidRPr="00375920">
        <w:rPr>
          <w:rFonts w:ascii="Arial" w:hAnsi="Arial" w:cs="Arial"/>
          <w:b/>
          <w:i/>
          <w:iCs/>
          <w:sz w:val="20"/>
          <w:szCs w:val="20"/>
        </w:rPr>
        <w:t>. Identification of References</w:t>
      </w:r>
    </w:p>
    <w:p w14:paraId="2DD440CA" w14:textId="5EC096BD" w:rsidR="00336790" w:rsidRPr="00375920" w:rsidRDefault="002D098D" w:rsidP="00340D30">
      <w:pPr>
        <w:ind w:left="180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List the two persons from whom we will request a letter of reference. These persons should know your work and your professional capabilities. We will directly contact these persons and ask them to submit </w:t>
      </w:r>
      <w:r w:rsidR="00855769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a 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letter of </w:t>
      </w:r>
      <w:r w:rsidR="00855769" w:rsidRPr="00375920">
        <w:rPr>
          <w:rFonts w:ascii="Arial" w:hAnsi="Arial" w:cs="Arial"/>
          <w:color w:val="595959" w:themeColor="text1" w:themeTint="A6"/>
          <w:sz w:val="20"/>
          <w:szCs w:val="20"/>
        </w:rPr>
        <w:t>recommendations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. The letter of </w:t>
      </w:r>
      <w:r w:rsidR="00855769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recommendation 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should be emailed to</w:t>
      </w:r>
      <w:r w:rsidR="003419BD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hyperlink r:id="rId13" w:history="1">
        <w:r w:rsidR="00DE714B" w:rsidRPr="00375920">
          <w:rPr>
            <w:rStyle w:val="Hyperlink"/>
            <w:rFonts w:ascii="Arial" w:hAnsi="Arial" w:cs="Arial"/>
            <w:sz w:val="20"/>
            <w:szCs w:val="20"/>
          </w:rPr>
          <w:t>humayra.anwar@bracu.ac.bd</w:t>
        </w:r>
      </w:hyperlink>
      <w:r w:rsidR="00DE714B" w:rsidRPr="00375920">
        <w:rPr>
          <w:rFonts w:ascii="Arial" w:hAnsi="Arial" w:cs="Arial"/>
          <w:sz w:val="20"/>
          <w:szCs w:val="20"/>
        </w:rPr>
        <w:t xml:space="preserve"> </w:t>
      </w:r>
      <w:r w:rsidR="003419BD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; </w:t>
      </w:r>
      <w:hyperlink r:id="rId14" w:history="1">
        <w:r w:rsidR="00A44238" w:rsidRPr="00375920">
          <w:rPr>
            <w:rStyle w:val="Hyperlink"/>
            <w:rFonts w:ascii="Arial" w:hAnsi="Arial" w:cs="Arial"/>
            <w:sz w:val="20"/>
            <w:szCs w:val="20"/>
          </w:rPr>
          <w:t>tahsin.hossain@bracu.ac.bd</w:t>
        </w:r>
      </w:hyperlink>
      <w:r w:rsidR="00DE714B" w:rsidRPr="00375920">
        <w:rPr>
          <w:rFonts w:ascii="Arial" w:hAnsi="Arial" w:cs="Arial"/>
          <w:sz w:val="20"/>
          <w:szCs w:val="20"/>
        </w:rPr>
        <w:t xml:space="preserve"> </w:t>
      </w:r>
      <w:r w:rsidR="00DE714B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r w:rsidR="004D746D" w:rsidRPr="00375920">
        <w:rPr>
          <w:rFonts w:ascii="Arial" w:hAnsi="Arial" w:cs="Arial"/>
          <w:color w:val="595959" w:themeColor="text1" w:themeTint="A6"/>
          <w:sz w:val="20"/>
          <w:szCs w:val="20"/>
        </w:rPr>
        <w:t>within the deadline</w:t>
      </w:r>
      <w:r w:rsidR="003419BD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. </w:t>
      </w:r>
    </w:p>
    <w:p w14:paraId="468CCB6D" w14:textId="2264FCE6" w:rsidR="002D098D" w:rsidRPr="00375920" w:rsidRDefault="002D098D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</w:p>
    <w:tbl>
      <w:tblPr>
        <w:tblW w:w="1044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2545"/>
        <w:gridCol w:w="2545"/>
        <w:gridCol w:w="2805"/>
      </w:tblGrid>
      <w:tr w:rsidR="002D098D" w:rsidRPr="00375920" w14:paraId="5BADFBD5" w14:textId="77777777" w:rsidTr="002D098D"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hideMark/>
          </w:tcPr>
          <w:p w14:paraId="12CE699E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3B68CD8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Title/Position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D460805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2805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hideMark/>
          </w:tcPr>
          <w:p w14:paraId="62AE8194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E-mail/Phone</w:t>
            </w:r>
          </w:p>
        </w:tc>
      </w:tr>
      <w:tr w:rsidR="002D098D" w:rsidRPr="00375920" w14:paraId="5969717F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A2F7E4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30CB3AE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955E97D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FEB1AA1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D098D" w:rsidRPr="00375920" w14:paraId="082AF752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D33FB44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3B2949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AB973C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67D597BC" w14:textId="77777777" w:rsidR="002D098D" w:rsidRPr="00375920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746D767" w14:textId="0FB0F50A" w:rsidR="002D098D" w:rsidRPr="00375920" w:rsidRDefault="002D098D" w:rsidP="00C252D2">
      <w:pPr>
        <w:ind w:left="-90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3A8EF2F7" w14:textId="3D89B81D" w:rsidR="004179FD" w:rsidRPr="00375920" w:rsidRDefault="00D82F75" w:rsidP="004179FD">
      <w:pPr>
        <w:ind w:left="-90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>8</w:t>
      </w:r>
      <w:r w:rsidR="004179FD" w:rsidRPr="00375920">
        <w:rPr>
          <w:rFonts w:ascii="Arial" w:hAnsi="Arial" w:cs="Arial"/>
          <w:b/>
          <w:i/>
          <w:iCs/>
          <w:sz w:val="20"/>
          <w:szCs w:val="20"/>
        </w:rPr>
        <w:t>. About Us</w:t>
      </w:r>
    </w:p>
    <w:p w14:paraId="12B53682" w14:textId="4031D1C2" w:rsidR="004179FD" w:rsidRPr="00375920" w:rsidRDefault="004179FD" w:rsidP="004179FD">
      <w:pPr>
        <w:ind w:left="180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How do you learn about our scholarship scheme (x)</w:t>
      </w:r>
    </w:p>
    <w:p w14:paraId="5248CDA0" w14:textId="77777777" w:rsidR="004179FD" w:rsidRPr="00375920" w:rsidRDefault="004179FD" w:rsidP="004179FD">
      <w:pPr>
        <w:ind w:left="180"/>
        <w:rPr>
          <w:rFonts w:ascii="Arial" w:hAnsi="Arial" w:cs="Arial"/>
          <w:color w:val="595959" w:themeColor="text1" w:themeTint="A6"/>
          <w:sz w:val="20"/>
          <w:szCs w:val="20"/>
        </w:rPr>
      </w:pPr>
    </w:p>
    <w:tbl>
      <w:tblPr>
        <w:tblW w:w="10418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589"/>
        <w:gridCol w:w="1765"/>
        <w:gridCol w:w="4874"/>
      </w:tblGrid>
      <w:tr w:rsidR="002D098D" w:rsidRPr="00375920" w14:paraId="2CF3C5EF" w14:textId="77777777" w:rsidTr="004179FD">
        <w:tc>
          <w:tcPr>
            <w:tcW w:w="2190" w:type="dxa"/>
            <w:tcBorders>
              <w:right w:val="nil"/>
            </w:tcBorders>
          </w:tcPr>
          <w:p w14:paraId="1DA4EF5E" w14:textId="2A3862F3" w:rsidR="002D098D" w:rsidRPr="00375920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-18878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position w:val="-1"/>
                <w:sz w:val="20"/>
                <w:szCs w:val="20"/>
              </w:rPr>
              <w:t>Embassy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5B7FB280" w14:textId="0BB1F252" w:rsidR="002D098D" w:rsidRPr="00375920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14267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r w:rsidR="002D098D" w:rsidRPr="00375920">
              <w:rPr>
                <w:rFonts w:ascii="Arial" w:hAnsi="Arial" w:cs="Arial"/>
                <w:position w:val="-1"/>
                <w:sz w:val="20"/>
                <w:szCs w:val="20"/>
              </w:rPr>
              <w:t>University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4CEFD209" w14:textId="08C3FE8F" w:rsidR="002D098D" w:rsidRPr="00375920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-198615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Workplace</w:t>
            </w:r>
          </w:p>
        </w:tc>
        <w:tc>
          <w:tcPr>
            <w:tcW w:w="4874" w:type="dxa"/>
            <w:tcBorders>
              <w:left w:val="nil"/>
            </w:tcBorders>
          </w:tcPr>
          <w:p w14:paraId="27596E93" w14:textId="4793E47A" w:rsidR="002D098D" w:rsidRPr="00375920" w:rsidRDefault="00000000" w:rsidP="00E57A55">
            <w:pPr>
              <w:widowControl w:val="0"/>
              <w:tabs>
                <w:tab w:val="left" w:pos="9520"/>
              </w:tabs>
              <w:autoSpaceDE w:val="0"/>
              <w:autoSpaceDN w:val="0"/>
              <w:adjustRightInd w:val="0"/>
              <w:spacing w:before="60" w:after="60"/>
              <w:ind w:right="-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-88394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79FD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4179FD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r w:rsidR="002D098D" w:rsidRPr="00375920">
              <w:rPr>
                <w:rFonts w:ascii="Arial" w:hAnsi="Arial" w:cs="Arial"/>
                <w:position w:val="-1"/>
                <w:sz w:val="20"/>
                <w:szCs w:val="20"/>
              </w:rPr>
              <w:t>Friend/colleague</w:t>
            </w:r>
          </w:p>
        </w:tc>
      </w:tr>
      <w:tr w:rsidR="002D098D" w:rsidRPr="00375920" w14:paraId="430C41E3" w14:textId="77777777" w:rsidTr="004179FD">
        <w:tc>
          <w:tcPr>
            <w:tcW w:w="2190" w:type="dxa"/>
            <w:tcBorders>
              <w:right w:val="nil"/>
            </w:tcBorders>
          </w:tcPr>
          <w:p w14:paraId="1EFD3512" w14:textId="5038C16B" w:rsidR="002D098D" w:rsidRPr="00375920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19127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</w:t>
            </w:r>
            <w:r w:rsidRPr="00375920">
              <w:rPr>
                <w:rFonts w:ascii="Arial" w:hAnsi="Arial" w:cs="Arial"/>
                <w:position w:val="-1"/>
                <w:sz w:val="20"/>
                <w:szCs w:val="20"/>
              </w:rPr>
              <w:t>Web</w:t>
            </w:r>
            <w:r w:rsidRPr="00375920">
              <w:rPr>
                <w:rFonts w:ascii="Arial" w:hAnsi="Arial" w:cs="Arial"/>
                <w:spacing w:val="1"/>
                <w:position w:val="-1"/>
                <w:sz w:val="20"/>
                <w:szCs w:val="20"/>
              </w:rPr>
              <w:t>s</w:t>
            </w:r>
            <w:r w:rsidRPr="00375920">
              <w:rPr>
                <w:rFonts w:ascii="Arial" w:hAnsi="Arial" w:cs="Arial"/>
                <w:position w:val="-1"/>
                <w:sz w:val="20"/>
                <w:szCs w:val="20"/>
              </w:rPr>
              <w:t>ite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72E9C5CF" w14:textId="7DFA7E43" w:rsidR="002D098D" w:rsidRPr="00375920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-6445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Seminar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0D5680FA" w14:textId="7F6E6D57" w:rsidR="002D098D" w:rsidRPr="00375920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position w:val="-1"/>
                  <w:sz w:val="20"/>
                  <w:szCs w:val="20"/>
                </w:rPr>
                <w:id w:val="1181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Alumni</w:t>
            </w:r>
            <w:r w:rsidR="002C7946" w:rsidRPr="00375920">
              <w:rPr>
                <w:rFonts w:ascii="Arial" w:hAnsi="Arial" w:cs="Arial"/>
                <w:position w:val="-1"/>
                <w:sz w:val="20"/>
                <w:szCs w:val="20"/>
              </w:rPr>
              <w:t xml:space="preserve">                   </w:t>
            </w:r>
          </w:p>
        </w:tc>
        <w:tc>
          <w:tcPr>
            <w:tcW w:w="4874" w:type="dxa"/>
            <w:tcBorders>
              <w:left w:val="nil"/>
            </w:tcBorders>
          </w:tcPr>
          <w:p w14:paraId="4A9EA427" w14:textId="672FF19D" w:rsidR="002D098D" w:rsidRPr="00375920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pacing w:val="-2"/>
                  <w:position w:val="-1"/>
                  <w:sz w:val="20"/>
                  <w:szCs w:val="20"/>
                </w:rPr>
                <w:id w:val="89293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375920">
                  <w:rPr>
                    <w:rFonts w:ascii="Segoe UI Symbol" w:eastAsia="MS Gothic" w:hAnsi="Segoe UI Symbol" w:cs="Segoe UI Symbol"/>
                    <w:spacing w:val="-2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375920">
              <w:rPr>
                <w:rFonts w:ascii="Arial" w:hAnsi="Arial" w:cs="Arial"/>
                <w:spacing w:val="-2"/>
                <w:position w:val="-1"/>
                <w:sz w:val="20"/>
                <w:szCs w:val="20"/>
              </w:rPr>
              <w:t xml:space="preserve"> </w:t>
            </w:r>
            <w:r w:rsidR="002D098D" w:rsidRPr="00375920">
              <w:rPr>
                <w:rFonts w:ascii="Arial" w:hAnsi="Arial" w:cs="Arial"/>
                <w:spacing w:val="-2"/>
                <w:position w:val="-1"/>
                <w:sz w:val="20"/>
                <w:szCs w:val="20"/>
              </w:rPr>
              <w:t>Other</w:t>
            </w:r>
            <w:r w:rsidR="002D098D" w:rsidRPr="00375920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</w:tbl>
    <w:p w14:paraId="48487383" w14:textId="77777777" w:rsidR="002D098D" w:rsidRPr="00375920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Arial" w:hAnsi="Arial" w:cs="Arial"/>
          <w:sz w:val="20"/>
          <w:szCs w:val="20"/>
        </w:rPr>
      </w:pPr>
    </w:p>
    <w:p w14:paraId="1E843E76" w14:textId="77777777" w:rsidR="002D098D" w:rsidRPr="00375920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Arial" w:hAnsi="Arial" w:cs="Arial"/>
          <w:sz w:val="20"/>
          <w:szCs w:val="20"/>
        </w:rPr>
      </w:pPr>
    </w:p>
    <w:p w14:paraId="543E7E7E" w14:textId="4577A2C3" w:rsidR="00340D30" w:rsidRPr="00375920" w:rsidRDefault="00D82F75" w:rsidP="00340D30">
      <w:pPr>
        <w:ind w:left="-90"/>
        <w:rPr>
          <w:rFonts w:ascii="Arial" w:hAnsi="Arial" w:cs="Arial"/>
          <w:b/>
          <w:i/>
          <w:iCs/>
          <w:sz w:val="20"/>
          <w:szCs w:val="20"/>
        </w:rPr>
      </w:pPr>
      <w:r w:rsidRPr="00375920">
        <w:rPr>
          <w:rFonts w:ascii="Arial" w:hAnsi="Arial" w:cs="Arial"/>
          <w:b/>
          <w:i/>
          <w:iCs/>
          <w:sz w:val="20"/>
          <w:szCs w:val="20"/>
        </w:rPr>
        <w:t>9</w:t>
      </w:r>
      <w:r w:rsidR="00340D30" w:rsidRPr="00375920">
        <w:rPr>
          <w:rFonts w:ascii="Arial" w:hAnsi="Arial" w:cs="Arial"/>
          <w:b/>
          <w:i/>
          <w:iCs/>
          <w:sz w:val="20"/>
          <w:szCs w:val="20"/>
        </w:rPr>
        <w:t>. Emergency Contact</w:t>
      </w:r>
    </w:p>
    <w:p w14:paraId="525CEE7C" w14:textId="222EE440" w:rsidR="002D098D" w:rsidRPr="00375920" w:rsidRDefault="00340D30" w:rsidP="00340D30">
      <w:pPr>
        <w:ind w:left="180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Provide information </w:t>
      </w:r>
      <w:r w:rsidR="00855769" w:rsidRPr="00375920">
        <w:rPr>
          <w:rFonts w:ascii="Arial" w:hAnsi="Arial" w:cs="Arial"/>
          <w:color w:val="595959" w:themeColor="text1" w:themeTint="A6"/>
          <w:sz w:val="20"/>
          <w:szCs w:val="20"/>
        </w:rPr>
        <w:t xml:space="preserve">about </w:t>
      </w: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t>a person in your home country to be notified in case of emerg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340D30" w:rsidRPr="00375920" w14:paraId="40CD1CA9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FA82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665651F" w14:textId="619C01C3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AE51114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0D30" w:rsidRPr="00375920" w14:paraId="13E2180E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B3AA" w14:textId="5724FFDA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20441D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0D30" w:rsidRPr="00375920" w14:paraId="73EEBF28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448E" w14:textId="4178294F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FC829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0D30" w:rsidRPr="00375920" w14:paraId="7C3B7F5F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861CF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D1AD8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0D30" w:rsidRPr="00375920" w14:paraId="11B5A2D5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547A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BF94A1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0D30" w:rsidRPr="00375920" w14:paraId="13313AAA" w14:textId="77777777" w:rsidTr="000246F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7DA7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098D4" w14:textId="3A5B16AC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BB526" w14:textId="32DB156E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pacing w:val="1"/>
                <w:sz w:val="20"/>
                <w:szCs w:val="20"/>
              </w:rPr>
              <w:t>District/ State</w:t>
            </w: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375920" w14:paraId="042E6F4B" w14:textId="77777777" w:rsidTr="00292B10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46A6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8722A" w14:textId="65F92726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905C36" w14:textId="2D5B5308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Zip Code:</w:t>
            </w:r>
          </w:p>
        </w:tc>
      </w:tr>
      <w:tr w:rsidR="00340D30" w:rsidRPr="00375920" w14:paraId="3FC32057" w14:textId="77777777" w:rsidTr="005406E9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447A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07109" w14:textId="27115105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Office 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3716C" w14:textId="51CEE78C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Fax:</w:t>
            </w:r>
          </w:p>
        </w:tc>
      </w:tr>
      <w:tr w:rsidR="00340D30" w:rsidRPr="00375920" w14:paraId="4C6E3AC3" w14:textId="77777777" w:rsidTr="00FC61B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C76DB" w14:textId="77777777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BB6DC0" w14:textId="1ED688F9" w:rsidR="00340D30" w:rsidRPr="00375920" w:rsidRDefault="00340D30" w:rsidP="00E57A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Email:</w:t>
            </w:r>
          </w:p>
        </w:tc>
      </w:tr>
    </w:tbl>
    <w:p w14:paraId="78728DB4" w14:textId="5032DEB9" w:rsidR="00332222" w:rsidRPr="00375920" w:rsidRDefault="00332222" w:rsidP="00340D30">
      <w:pPr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4A974F99" w14:textId="77777777" w:rsidR="00332222" w:rsidRPr="00375920" w:rsidRDefault="00332222">
      <w:pPr>
        <w:spacing w:after="160" w:line="259" w:lineRule="auto"/>
        <w:rPr>
          <w:rFonts w:ascii="Arial" w:hAnsi="Arial" w:cs="Arial"/>
          <w:color w:val="595959" w:themeColor="text1" w:themeTint="A6"/>
          <w:sz w:val="20"/>
          <w:szCs w:val="20"/>
        </w:rPr>
      </w:pPr>
      <w:r w:rsidRPr="00375920">
        <w:rPr>
          <w:rFonts w:ascii="Arial" w:hAnsi="Arial" w:cs="Arial"/>
          <w:color w:val="595959" w:themeColor="text1" w:themeTint="A6"/>
          <w:sz w:val="20"/>
          <w:szCs w:val="20"/>
        </w:rPr>
        <w:br w:type="page"/>
      </w:r>
    </w:p>
    <w:p w14:paraId="7ADEA547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Arial" w:hAnsi="Arial" w:cs="Arial"/>
          <w:b/>
          <w:bCs/>
          <w:sz w:val="20"/>
          <w:szCs w:val="20"/>
        </w:rPr>
      </w:pPr>
      <w:r w:rsidRPr="00375920">
        <w:rPr>
          <w:rFonts w:ascii="Arial" w:hAnsi="Arial" w:cs="Arial"/>
          <w:b/>
          <w:bCs/>
          <w:sz w:val="20"/>
          <w:szCs w:val="20"/>
        </w:rPr>
        <w:lastRenderedPageBreak/>
        <w:t>DECLA</w:t>
      </w:r>
      <w:r w:rsidRPr="00375920">
        <w:rPr>
          <w:rFonts w:ascii="Arial" w:hAnsi="Arial" w:cs="Arial"/>
          <w:b/>
          <w:bCs/>
          <w:spacing w:val="-1"/>
          <w:sz w:val="20"/>
          <w:szCs w:val="20"/>
        </w:rPr>
        <w:t>R</w:t>
      </w:r>
      <w:r w:rsidRPr="00375920">
        <w:rPr>
          <w:rFonts w:ascii="Arial" w:hAnsi="Arial" w:cs="Arial"/>
          <w:b/>
          <w:bCs/>
          <w:sz w:val="20"/>
          <w:szCs w:val="20"/>
        </w:rPr>
        <w:t>ATION</w:t>
      </w:r>
    </w:p>
    <w:p w14:paraId="4A777CCB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Arial" w:hAnsi="Arial" w:cs="Arial"/>
          <w:sz w:val="20"/>
          <w:szCs w:val="20"/>
        </w:rPr>
      </w:pPr>
    </w:p>
    <w:p w14:paraId="64FB5614" w14:textId="7BF72730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>I hereby certify that the information I have provided on this application form and in any attached materials is accurate, complete and true to the best of my knowledge and belief</w:t>
      </w:r>
      <w:r w:rsidR="00855769" w:rsidRPr="00375920">
        <w:rPr>
          <w:rFonts w:ascii="Arial" w:hAnsi="Arial" w:cs="Arial"/>
          <w:sz w:val="20"/>
          <w:szCs w:val="20"/>
        </w:rPr>
        <w:t>.</w:t>
      </w:r>
      <w:r w:rsidRPr="00375920">
        <w:rPr>
          <w:rFonts w:ascii="Arial" w:hAnsi="Arial" w:cs="Arial"/>
          <w:sz w:val="20"/>
          <w:szCs w:val="20"/>
        </w:rPr>
        <w:t xml:space="preserve"> I agree to notify BRAC JPGSPH, BRAC University of any change in the above information or of any further information that might affect my eligibility for consideration as a prospective recipient of the TDR Scholarship award.</w:t>
      </w:r>
    </w:p>
    <w:p w14:paraId="19223168" w14:textId="77F7A5F2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>I understand that by completing this application form</w:t>
      </w:r>
      <w:r w:rsidR="00855769" w:rsidRPr="00375920">
        <w:rPr>
          <w:rFonts w:ascii="Arial" w:hAnsi="Arial" w:cs="Arial"/>
          <w:sz w:val="20"/>
          <w:szCs w:val="20"/>
        </w:rPr>
        <w:t>,</w:t>
      </w:r>
      <w:r w:rsidRPr="00375920">
        <w:rPr>
          <w:rFonts w:ascii="Arial" w:hAnsi="Arial" w:cs="Arial"/>
          <w:sz w:val="20"/>
          <w:szCs w:val="20"/>
        </w:rPr>
        <w:t xml:space="preserve"> there is no assurance that I will be awarded a grant. </w:t>
      </w:r>
    </w:p>
    <w:p w14:paraId="3D1D0F26" w14:textId="5865BCA2" w:rsidR="00332222" w:rsidRPr="00375920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 xml:space="preserve">I understand that the scholarship offered is for the Master of Public Health at BRAC JPGSPH, BRAC University. </w:t>
      </w:r>
    </w:p>
    <w:p w14:paraId="3357CFB2" w14:textId="750939BE" w:rsidR="00332222" w:rsidRPr="00375920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>I understand I will meet all the course requirements of BRAC JPGSPH,</w:t>
      </w:r>
      <w:r w:rsidR="00877964" w:rsidRPr="00375920">
        <w:rPr>
          <w:rFonts w:ascii="Arial" w:hAnsi="Arial" w:cs="Arial"/>
          <w:sz w:val="20"/>
          <w:szCs w:val="20"/>
        </w:rPr>
        <w:t xml:space="preserve"> </w:t>
      </w:r>
      <w:r w:rsidRPr="00375920">
        <w:rPr>
          <w:rFonts w:ascii="Arial" w:hAnsi="Arial" w:cs="Arial"/>
          <w:sz w:val="20"/>
          <w:szCs w:val="20"/>
        </w:rPr>
        <w:t>BRAC University based on the approved length of the grant awarded.</w:t>
      </w:r>
    </w:p>
    <w:p w14:paraId="4AC7BE4C" w14:textId="77777777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 xml:space="preserve">I understand I am not permitted to engage in employment beyond the visa restriction </w:t>
      </w:r>
    </w:p>
    <w:p w14:paraId="6BDC5342" w14:textId="77777777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 xml:space="preserve">I understand that I will return home upon the completion of my study </w:t>
      </w:r>
    </w:p>
    <w:p w14:paraId="7E72E928" w14:textId="77777777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 xml:space="preserve">I understand that I will not be eligible to continue my TDR selection process while I am undergoing another scholarship selection process or another scholarship program. </w:t>
      </w:r>
    </w:p>
    <w:p w14:paraId="39DE5F94" w14:textId="77777777" w:rsidR="00332222" w:rsidRPr="00375920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>I have no objection to publicity about my selection for a TDR Scholarship.</w:t>
      </w:r>
    </w:p>
    <w:p w14:paraId="23057135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line="184" w:lineRule="exact"/>
        <w:ind w:right="-20"/>
        <w:jc w:val="both"/>
        <w:rPr>
          <w:rFonts w:ascii="Arial" w:hAnsi="Arial" w:cs="Arial"/>
          <w:sz w:val="20"/>
          <w:szCs w:val="20"/>
        </w:rPr>
      </w:pPr>
    </w:p>
    <w:p w14:paraId="22D4B9D3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Arial" w:hAnsi="Arial" w:cs="Arial"/>
          <w:b/>
          <w:bCs/>
          <w:sz w:val="20"/>
          <w:szCs w:val="20"/>
        </w:rPr>
      </w:pPr>
    </w:p>
    <w:p w14:paraId="55E996A3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4235"/>
        <w:gridCol w:w="700"/>
        <w:gridCol w:w="4536"/>
      </w:tblGrid>
      <w:tr w:rsidR="00877964" w:rsidRPr="00375920" w14:paraId="1032C2CE" w14:textId="707DB967" w:rsidTr="00877964">
        <w:trPr>
          <w:trHeight w:val="1169"/>
        </w:trPr>
        <w:tc>
          <w:tcPr>
            <w:tcW w:w="985" w:type="dxa"/>
            <w:vAlign w:val="bottom"/>
          </w:tcPr>
          <w:p w14:paraId="2F321BCA" w14:textId="67FED54B" w:rsidR="00877964" w:rsidRPr="00375920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4235" w:type="dxa"/>
            <w:tcBorders>
              <w:bottom w:val="single" w:sz="4" w:space="0" w:color="auto"/>
            </w:tcBorders>
            <w:vAlign w:val="bottom"/>
          </w:tcPr>
          <w:p w14:paraId="63713E34" w14:textId="77777777" w:rsidR="00877964" w:rsidRPr="00375920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0" w:type="dxa"/>
            <w:vAlign w:val="bottom"/>
          </w:tcPr>
          <w:p w14:paraId="3060E4B5" w14:textId="70B82506" w:rsidR="00877964" w:rsidRPr="00375920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223EA9B8" w14:textId="77777777" w:rsidR="00877964" w:rsidRPr="00375920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D44D3E3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Arial" w:hAnsi="Arial" w:cs="Arial"/>
          <w:b/>
          <w:bCs/>
          <w:sz w:val="20"/>
          <w:szCs w:val="20"/>
        </w:rPr>
      </w:pPr>
    </w:p>
    <w:p w14:paraId="5481A226" w14:textId="77777777" w:rsidR="00332222" w:rsidRPr="00375920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Arial" w:hAnsi="Arial" w:cs="Arial"/>
          <w:b/>
          <w:bCs/>
          <w:sz w:val="20"/>
          <w:szCs w:val="20"/>
        </w:rPr>
      </w:pPr>
    </w:p>
    <w:p w14:paraId="2E0F8503" w14:textId="77777777" w:rsidR="00332222" w:rsidRPr="00375920" w:rsidRDefault="00332222" w:rsidP="00877964">
      <w:pPr>
        <w:widowControl w:val="0"/>
        <w:tabs>
          <w:tab w:val="left" w:pos="5020"/>
        </w:tabs>
        <w:autoSpaceDE w:val="0"/>
        <w:autoSpaceDN w:val="0"/>
        <w:adjustRightInd w:val="0"/>
        <w:spacing w:before="23" w:line="238" w:lineRule="exact"/>
        <w:ind w:left="168" w:right="-70"/>
        <w:rPr>
          <w:rFonts w:ascii="Arial" w:hAnsi="Arial" w:cs="Arial"/>
          <w:position w:val="-1"/>
          <w:sz w:val="20"/>
          <w:szCs w:val="20"/>
          <w:u w:val="single"/>
        </w:rPr>
      </w:pPr>
    </w:p>
    <w:p w14:paraId="22080D06" w14:textId="1FB15A6D" w:rsidR="00332222" w:rsidRPr="00375920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Arial" w:hAnsi="Arial" w:cs="Arial"/>
          <w:sz w:val="20"/>
          <w:szCs w:val="20"/>
        </w:rPr>
      </w:pPr>
      <w:r w:rsidRPr="00375920">
        <w:rPr>
          <w:rFonts w:ascii="Arial" w:hAnsi="Arial" w:cs="Arial"/>
          <w:sz w:val="20"/>
          <w:szCs w:val="20"/>
        </w:rPr>
        <w:t>BRAC James P Grant School, BRAC University runs an open, merit-based competition for TDR grants.  Applications are reviewed by BRAC JPGSPH,</w:t>
      </w:r>
      <w:r w:rsidR="00877964" w:rsidRPr="00375920">
        <w:rPr>
          <w:rFonts w:ascii="Arial" w:hAnsi="Arial" w:cs="Arial"/>
          <w:sz w:val="20"/>
          <w:szCs w:val="20"/>
        </w:rPr>
        <w:t xml:space="preserve"> </w:t>
      </w:r>
      <w:r w:rsidRPr="00375920">
        <w:rPr>
          <w:rFonts w:ascii="Arial" w:hAnsi="Arial" w:cs="Arial"/>
          <w:sz w:val="20"/>
          <w:szCs w:val="20"/>
        </w:rPr>
        <w:t xml:space="preserve">BRAC University selection team.  Those applicants who meet the minimum standards of the program are then interviewed </w:t>
      </w:r>
      <w:r w:rsidR="00375920">
        <w:rPr>
          <w:rFonts w:ascii="Arial" w:hAnsi="Arial" w:cs="Arial"/>
          <w:sz w:val="20"/>
          <w:szCs w:val="20"/>
        </w:rPr>
        <w:t>online or</w:t>
      </w:r>
      <w:r w:rsidRPr="00375920">
        <w:rPr>
          <w:rFonts w:ascii="Arial" w:hAnsi="Arial" w:cs="Arial"/>
          <w:sz w:val="20"/>
          <w:szCs w:val="20"/>
        </w:rPr>
        <w:t xml:space="preserve"> </w:t>
      </w:r>
      <w:r w:rsidR="00375920">
        <w:rPr>
          <w:rFonts w:ascii="Arial" w:hAnsi="Arial" w:cs="Arial"/>
          <w:sz w:val="20"/>
          <w:szCs w:val="20"/>
        </w:rPr>
        <w:t>in-person by</w:t>
      </w:r>
      <w:r w:rsidRPr="00375920">
        <w:rPr>
          <w:rFonts w:ascii="Arial" w:hAnsi="Arial" w:cs="Arial"/>
          <w:sz w:val="20"/>
          <w:szCs w:val="20"/>
        </w:rPr>
        <w:t xml:space="preserve"> a selection committee.  The recommendations are then sent to TDR for final approval.</w:t>
      </w:r>
    </w:p>
    <w:p w14:paraId="29E86431" w14:textId="77777777" w:rsidR="00332222" w:rsidRPr="00375920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Arial" w:hAnsi="Arial" w:cs="Arial"/>
          <w:sz w:val="20"/>
          <w:szCs w:val="20"/>
        </w:rPr>
      </w:pPr>
    </w:p>
    <w:p w14:paraId="53586A71" w14:textId="77777777" w:rsidR="00332222" w:rsidRPr="00375920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411"/>
      </w:tblGrid>
      <w:tr w:rsidR="00332222" w:rsidRPr="00375920" w14:paraId="2C836855" w14:textId="77777777" w:rsidTr="00E57A55">
        <w:tc>
          <w:tcPr>
            <w:tcW w:w="10411" w:type="dxa"/>
          </w:tcPr>
          <w:p w14:paraId="51F13048" w14:textId="23032096" w:rsidR="00375920" w:rsidRPr="00375920" w:rsidRDefault="00AC33E6" w:rsidP="00375920">
            <w:pPr>
              <w:jc w:val="center"/>
              <w:rPr>
                <w:rStyle w:val="Hyperlink"/>
                <w:rFonts w:ascii="Arial" w:hAnsi="Arial" w:cs="Arial"/>
                <w:sz w:val="20"/>
                <w:szCs w:val="20"/>
              </w:rPr>
            </w:pPr>
            <w:r w:rsidRPr="00375920">
              <w:rPr>
                <w:rFonts w:ascii="Arial" w:hAnsi="Arial" w:cs="Arial"/>
                <w:sz w:val="20"/>
                <w:szCs w:val="20"/>
              </w:rPr>
              <w:t xml:space="preserve">Email </w:t>
            </w:r>
            <w:r w:rsidR="00375920" w:rsidRPr="00375920">
              <w:rPr>
                <w:rFonts w:ascii="Arial" w:hAnsi="Arial" w:cs="Arial"/>
                <w:sz w:val="20"/>
                <w:szCs w:val="20"/>
              </w:rPr>
              <w:t>t</w:t>
            </w:r>
            <w:r w:rsidRPr="00375920">
              <w:rPr>
                <w:rFonts w:ascii="Arial" w:hAnsi="Arial" w:cs="Arial"/>
                <w:sz w:val="20"/>
                <w:szCs w:val="20"/>
              </w:rPr>
              <w:t xml:space="preserve">his </w:t>
            </w:r>
            <w:r w:rsidR="00375920" w:rsidRPr="00375920">
              <w:rPr>
                <w:rFonts w:ascii="Arial" w:hAnsi="Arial" w:cs="Arial"/>
                <w:sz w:val="20"/>
                <w:szCs w:val="20"/>
              </w:rPr>
              <w:t>c</w:t>
            </w:r>
            <w:r w:rsidRPr="00375920">
              <w:rPr>
                <w:rFonts w:ascii="Arial" w:hAnsi="Arial" w:cs="Arial"/>
                <w:sz w:val="20"/>
                <w:szCs w:val="20"/>
              </w:rPr>
              <w:t xml:space="preserve">ompleted Scholarship Application </w:t>
            </w:r>
            <w:r w:rsidR="00375920" w:rsidRPr="00375920">
              <w:rPr>
                <w:rFonts w:ascii="Arial" w:hAnsi="Arial" w:cs="Arial"/>
                <w:sz w:val="20"/>
                <w:szCs w:val="20"/>
              </w:rPr>
              <w:t>t</w:t>
            </w:r>
            <w:r w:rsidRPr="00375920">
              <w:rPr>
                <w:rFonts w:ascii="Arial" w:hAnsi="Arial" w:cs="Arial"/>
                <w:sz w:val="20"/>
                <w:szCs w:val="20"/>
              </w:rPr>
              <w:t>o:</w:t>
            </w:r>
            <w:r w:rsidR="00375920" w:rsidRPr="003759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75920" w:rsidRPr="00375920">
              <w:rPr>
                <w:rStyle w:val="Hyperlink"/>
                <w:rFonts w:ascii="Arial" w:hAnsi="Arial" w:cs="Arial"/>
                <w:sz w:val="20"/>
                <w:szCs w:val="20"/>
              </w:rPr>
              <w:t>jpgsphmph@bracu.ac.bd</w:t>
            </w:r>
            <w:r w:rsidR="00375920" w:rsidRPr="00375920">
              <w:rPr>
                <w:rFonts w:ascii="Arial" w:hAnsi="Arial" w:cs="Arial"/>
                <w:sz w:val="20"/>
                <w:szCs w:val="20"/>
              </w:rPr>
              <w:t xml:space="preserve"> with a copy to </w:t>
            </w:r>
            <w:hyperlink r:id="rId15" w:history="1">
              <w:r w:rsidR="00375920" w:rsidRPr="00375920">
                <w:rPr>
                  <w:rStyle w:val="Hyperlink"/>
                  <w:rFonts w:ascii="Arial" w:hAnsi="Arial" w:cs="Arial"/>
                  <w:sz w:val="20"/>
                  <w:szCs w:val="20"/>
                </w:rPr>
                <w:t>humayra.anwar@bracu.ac.bd</w:t>
              </w:r>
            </w:hyperlink>
            <w:r w:rsidR="00375920" w:rsidRPr="00375920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375920" w:rsidRPr="0037592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="00375920" w:rsidRPr="00375920">
              <w:rPr>
                <w:rStyle w:val="Hyperlink"/>
                <w:rFonts w:ascii="Arial" w:hAnsi="Arial" w:cs="Arial"/>
                <w:sz w:val="20"/>
                <w:szCs w:val="20"/>
              </w:rPr>
              <w:t>afrin.shammi@bracu.ac.bd</w:t>
            </w:r>
          </w:p>
          <w:p w14:paraId="01F84533" w14:textId="2CD62A1A" w:rsidR="00332222" w:rsidRPr="00375920" w:rsidRDefault="00332222" w:rsidP="00E57A55">
            <w:pPr>
              <w:widowControl w:val="0"/>
              <w:autoSpaceDE w:val="0"/>
              <w:autoSpaceDN w:val="0"/>
              <w:adjustRightInd w:val="0"/>
              <w:spacing w:before="120" w:after="120"/>
              <w:ind w:right="-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2222" w:rsidRPr="00375920" w14:paraId="1CBABB06" w14:textId="77777777" w:rsidTr="00E57A55">
        <w:tc>
          <w:tcPr>
            <w:tcW w:w="10411" w:type="dxa"/>
          </w:tcPr>
          <w:p w14:paraId="0DACCBF8" w14:textId="7ADCB88D" w:rsidR="00F241ED" w:rsidRPr="00375920" w:rsidRDefault="00F241ED" w:rsidP="00F241E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BRAC James P Grant School of Public Health</w:t>
            </w:r>
            <w:r w:rsidR="00DC0D0B" w:rsidRPr="00375920">
              <w:rPr>
                <w:rFonts w:ascii="Arial" w:hAnsi="Arial" w:cs="Arial"/>
                <w:b/>
                <w:sz w:val="20"/>
                <w:szCs w:val="20"/>
              </w:rPr>
              <w:t xml:space="preserve"> (JPGSPH)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>, BRAC University</w:t>
            </w:r>
          </w:p>
          <w:p w14:paraId="2C1C07C9" w14:textId="0DF4E191" w:rsidR="00F241ED" w:rsidRPr="00375920" w:rsidRDefault="00376643" w:rsidP="00F241E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375920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375920">
              <w:rPr>
                <w:rFonts w:ascii="Arial" w:hAnsi="Arial" w:cs="Arial"/>
                <w:b/>
                <w:sz w:val="20"/>
                <w:szCs w:val="20"/>
              </w:rPr>
              <w:t xml:space="preserve"> Floor, Medona Tower, 28 Mohakhali Commercial Area,</w:t>
            </w:r>
          </w:p>
          <w:p w14:paraId="067E3173" w14:textId="5A64D57A" w:rsidR="00376643" w:rsidRPr="00375920" w:rsidRDefault="00376643" w:rsidP="00F241ED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375920">
              <w:rPr>
                <w:rFonts w:ascii="Arial" w:hAnsi="Arial" w:cs="Arial"/>
                <w:b/>
                <w:noProof/>
                <w:sz w:val="20"/>
                <w:szCs w:val="20"/>
              </w:rPr>
              <w:t>Bir Uttom A K Khandakar Road, Dhaka-1213, Bangladesh</w:t>
            </w:r>
          </w:p>
          <w:p w14:paraId="1245D9A1" w14:textId="6585B3DE" w:rsidR="003D56D5" w:rsidRPr="00375920" w:rsidRDefault="003D56D5" w:rsidP="00375920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</w:tbl>
    <w:p w14:paraId="1167A508" w14:textId="77777777" w:rsidR="002D098D" w:rsidRPr="00375920" w:rsidRDefault="002D098D" w:rsidP="00340D30">
      <w:pPr>
        <w:rPr>
          <w:rFonts w:ascii="Arial" w:hAnsi="Arial" w:cs="Arial"/>
          <w:color w:val="595959" w:themeColor="text1" w:themeTint="A6"/>
          <w:sz w:val="20"/>
          <w:szCs w:val="20"/>
        </w:rPr>
      </w:pPr>
    </w:p>
    <w:sectPr w:rsidR="002D098D" w:rsidRPr="00375920" w:rsidSect="00C252D2">
      <w:pgSz w:w="11906" w:h="16838" w:code="9"/>
      <w:pgMar w:top="720" w:right="720" w:bottom="720" w:left="72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2FAA0" w14:textId="77777777" w:rsidR="00AE0331" w:rsidRDefault="00AE0331" w:rsidP="00FB37F8">
      <w:r>
        <w:separator/>
      </w:r>
    </w:p>
  </w:endnote>
  <w:endnote w:type="continuationSeparator" w:id="0">
    <w:p w14:paraId="5790D4F1" w14:textId="77777777" w:rsidR="00AE0331" w:rsidRDefault="00AE0331" w:rsidP="00FB3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7650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1C8B5B" w14:textId="3FFE8F43" w:rsidR="0081390E" w:rsidRDefault="0081390E" w:rsidP="005A521B">
        <w:pPr>
          <w:pStyle w:val="Footer"/>
          <w:pBdr>
            <w:top w:val="single" w:sz="4" w:space="0" w:color="D9D9D9" w:themeColor="background1" w:themeShade="D9"/>
          </w:pBdr>
        </w:pPr>
      </w:p>
      <w:p w14:paraId="11B5D1AF" w14:textId="5C81243E" w:rsidR="005A521B" w:rsidRPr="005A521B" w:rsidRDefault="0081390E" w:rsidP="005A521B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1D74D3">
          <w:rPr>
            <w:rFonts w:ascii="Franklin Gothic Demi" w:hAnsi="Franklin Gothic Demi"/>
            <w:noProof/>
          </w:rPr>
          <w:drawing>
            <wp:anchor distT="0" distB="0" distL="114300" distR="114300" simplePos="0" relativeHeight="251658240" behindDoc="0" locked="0" layoutInCell="1" allowOverlap="1" wp14:anchorId="02F6EF81" wp14:editId="13859BBD">
              <wp:simplePos x="0" y="0"/>
              <wp:positionH relativeFrom="margin">
                <wp:posOffset>4952322</wp:posOffset>
              </wp:positionH>
              <wp:positionV relativeFrom="paragraph">
                <wp:posOffset>76200</wp:posOffset>
              </wp:positionV>
              <wp:extent cx="1401655" cy="347396"/>
              <wp:effectExtent l="0" t="0" r="8255" b="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1655" cy="3473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A521B">
          <w:fldChar w:fldCharType="begin"/>
        </w:r>
        <w:r w:rsidR="005A521B">
          <w:instrText xml:space="preserve"> PAGE   \* MERGEFORMAT </w:instrText>
        </w:r>
        <w:r w:rsidR="005A521B">
          <w:fldChar w:fldCharType="separate"/>
        </w:r>
        <w:r w:rsidR="005D5EFE" w:rsidRPr="005D5EFE">
          <w:rPr>
            <w:b/>
            <w:bCs/>
            <w:noProof/>
          </w:rPr>
          <w:t>1</w:t>
        </w:r>
        <w:r w:rsidR="005A521B">
          <w:rPr>
            <w:b/>
            <w:bCs/>
            <w:noProof/>
          </w:rPr>
          <w:fldChar w:fldCharType="end"/>
        </w:r>
        <w:r w:rsidR="005A521B">
          <w:rPr>
            <w:b/>
            <w:bCs/>
          </w:rPr>
          <w:t xml:space="preserve"> | </w:t>
        </w:r>
        <w:r w:rsidR="005A521B">
          <w:rPr>
            <w:color w:val="7F7F7F" w:themeColor="background1" w:themeShade="7F"/>
            <w:spacing w:val="60"/>
          </w:rPr>
          <w:t>Page</w:t>
        </w:r>
      </w:p>
    </w:sdtContent>
  </w:sdt>
  <w:p w14:paraId="2E7ED570" w14:textId="664DDBAC" w:rsidR="005A521B" w:rsidRDefault="005A5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20986" w14:textId="77777777" w:rsidR="00AE0331" w:rsidRDefault="00AE0331" w:rsidP="00FB37F8">
      <w:r>
        <w:separator/>
      </w:r>
    </w:p>
  </w:footnote>
  <w:footnote w:type="continuationSeparator" w:id="0">
    <w:p w14:paraId="7BA51FAF" w14:textId="77777777" w:rsidR="00AE0331" w:rsidRDefault="00AE0331" w:rsidP="00FB3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E70CC"/>
    <w:multiLevelType w:val="hybridMultilevel"/>
    <w:tmpl w:val="3A2E5678"/>
    <w:lvl w:ilvl="0" w:tplc="04090005">
      <w:start w:val="1"/>
      <w:numFmt w:val="bullet"/>
      <w:lvlText w:val=""/>
      <w:lvlJc w:val="left"/>
      <w:pPr>
        <w:ind w:left="5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" w15:restartNumberingAfterBreak="0">
    <w:nsid w:val="246B4761"/>
    <w:multiLevelType w:val="hybridMultilevel"/>
    <w:tmpl w:val="2242B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87D9D"/>
    <w:multiLevelType w:val="hybridMultilevel"/>
    <w:tmpl w:val="FA24E75A"/>
    <w:lvl w:ilvl="0" w:tplc="43EE6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F24E2"/>
    <w:multiLevelType w:val="hybridMultilevel"/>
    <w:tmpl w:val="18469E12"/>
    <w:lvl w:ilvl="0" w:tplc="98B6F9F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347749998">
    <w:abstractNumId w:val="1"/>
  </w:num>
  <w:num w:numId="2" w16cid:durableId="1021667379">
    <w:abstractNumId w:val="3"/>
  </w:num>
  <w:num w:numId="3" w16cid:durableId="187461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5053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rQwN7KwMDQ1M7dU0lEKTi0uzszPAykwqgUATw9VaywAAAA="/>
  </w:docVars>
  <w:rsids>
    <w:rsidRoot w:val="00FB37F8"/>
    <w:rsid w:val="00077D1D"/>
    <w:rsid w:val="000C5F7D"/>
    <w:rsid w:val="0010248F"/>
    <w:rsid w:val="0010482C"/>
    <w:rsid w:val="001819E7"/>
    <w:rsid w:val="00215B82"/>
    <w:rsid w:val="00236491"/>
    <w:rsid w:val="0029170D"/>
    <w:rsid w:val="002C7946"/>
    <w:rsid w:val="002D098D"/>
    <w:rsid w:val="002F2BE6"/>
    <w:rsid w:val="00317D13"/>
    <w:rsid w:val="00322298"/>
    <w:rsid w:val="00332222"/>
    <w:rsid w:val="00336790"/>
    <w:rsid w:val="00340D30"/>
    <w:rsid w:val="003419BD"/>
    <w:rsid w:val="00346106"/>
    <w:rsid w:val="00375920"/>
    <w:rsid w:val="00376643"/>
    <w:rsid w:val="0038057A"/>
    <w:rsid w:val="003910A4"/>
    <w:rsid w:val="003D56D5"/>
    <w:rsid w:val="00403D0D"/>
    <w:rsid w:val="004179FD"/>
    <w:rsid w:val="00457F67"/>
    <w:rsid w:val="004D746D"/>
    <w:rsid w:val="0051177C"/>
    <w:rsid w:val="00560DC7"/>
    <w:rsid w:val="005A0867"/>
    <w:rsid w:val="005A0B1C"/>
    <w:rsid w:val="005A521B"/>
    <w:rsid w:val="005C5298"/>
    <w:rsid w:val="005D5EFE"/>
    <w:rsid w:val="005D7EF5"/>
    <w:rsid w:val="006A0052"/>
    <w:rsid w:val="006F1D9E"/>
    <w:rsid w:val="0070092B"/>
    <w:rsid w:val="00714F57"/>
    <w:rsid w:val="0081390E"/>
    <w:rsid w:val="00813F47"/>
    <w:rsid w:val="00842FD6"/>
    <w:rsid w:val="00850D16"/>
    <w:rsid w:val="00855769"/>
    <w:rsid w:val="00877964"/>
    <w:rsid w:val="008A406D"/>
    <w:rsid w:val="009853E8"/>
    <w:rsid w:val="009A49C6"/>
    <w:rsid w:val="009D1252"/>
    <w:rsid w:val="009D1D55"/>
    <w:rsid w:val="009D39DF"/>
    <w:rsid w:val="00A44238"/>
    <w:rsid w:val="00A52EE9"/>
    <w:rsid w:val="00AA3618"/>
    <w:rsid w:val="00AB3448"/>
    <w:rsid w:val="00AC33E6"/>
    <w:rsid w:val="00AE0331"/>
    <w:rsid w:val="00B211BD"/>
    <w:rsid w:val="00B4012F"/>
    <w:rsid w:val="00B733BD"/>
    <w:rsid w:val="00B96A33"/>
    <w:rsid w:val="00B97760"/>
    <w:rsid w:val="00BA7AD8"/>
    <w:rsid w:val="00BC4A16"/>
    <w:rsid w:val="00C14244"/>
    <w:rsid w:val="00C171A3"/>
    <w:rsid w:val="00C252D2"/>
    <w:rsid w:val="00CA2097"/>
    <w:rsid w:val="00D620C3"/>
    <w:rsid w:val="00D82F75"/>
    <w:rsid w:val="00D8313B"/>
    <w:rsid w:val="00DC0D0B"/>
    <w:rsid w:val="00DE714B"/>
    <w:rsid w:val="00E43FD1"/>
    <w:rsid w:val="00EC4CA7"/>
    <w:rsid w:val="00EE4225"/>
    <w:rsid w:val="00EF17FC"/>
    <w:rsid w:val="00F156C1"/>
    <w:rsid w:val="00F241ED"/>
    <w:rsid w:val="00F27780"/>
    <w:rsid w:val="00F964D2"/>
    <w:rsid w:val="00FB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06A9C7"/>
  <w15:docId w15:val="{4B0AEEDB-B8DB-42C1-BA4E-3D40ACAE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9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7F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7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3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D0D"/>
    <w:pPr>
      <w:ind w:left="720"/>
      <w:contextualSpacing/>
    </w:pPr>
  </w:style>
  <w:style w:type="character" w:styleId="Hyperlink">
    <w:name w:val="Hyperlink"/>
    <w:uiPriority w:val="99"/>
    <w:unhideWhenUsed/>
    <w:rsid w:val="0033222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1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56D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umayra.anwar@bracu.ac.b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umayra.anwar@bracu.ac.b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ahsin.hossain@bracu.ac.b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3E3B195DDEC4DA3286754E5D2D861" ma:contentTypeVersion="13" ma:contentTypeDescription="Create a new document." ma:contentTypeScope="" ma:versionID="0e828af965b30f325d6bef0fbf601311">
  <xsd:schema xmlns:xsd="http://www.w3.org/2001/XMLSchema" xmlns:xs="http://www.w3.org/2001/XMLSchema" xmlns:p="http://schemas.microsoft.com/office/2006/metadata/properties" xmlns:ns3="f2f6d5af-f638-4f62-aa1e-f841ead3cdd3" xmlns:ns4="b4570ebe-0c37-4beb-883b-16e07b099dac" targetNamespace="http://schemas.microsoft.com/office/2006/metadata/properties" ma:root="true" ma:fieldsID="15624a0d1a48b32a019ec29108d64f13" ns3:_="" ns4:_="">
    <xsd:import namespace="f2f6d5af-f638-4f62-aa1e-f841ead3cdd3"/>
    <xsd:import namespace="b4570ebe-0c37-4beb-883b-16e07b099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6d5af-f638-4f62-aa1e-f841ead3c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0ebe-0c37-4beb-883b-16e07b099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3C6F63-7EA7-4EAE-91BB-636127363F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36B40D-2CCE-4898-8FAB-199E14B57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62AA66-87A0-453D-8644-3EAD9EF09A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A13DB2-089B-4BEB-86D0-34D71D16D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6d5af-f638-4f62-aa1e-f841ead3cdd3"/>
    <ds:schemaRef ds:uri="b4570ebe-0c37-4beb-883b-16e07b09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ul Kabir</dc:creator>
  <cp:keywords/>
  <dc:description/>
  <cp:lastModifiedBy>Microsoft Office User</cp:lastModifiedBy>
  <cp:revision>17</cp:revision>
  <dcterms:created xsi:type="dcterms:W3CDTF">2020-05-31T09:17:00Z</dcterms:created>
  <dcterms:modified xsi:type="dcterms:W3CDTF">2024-05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3E3B195DDEC4DA3286754E5D2D861</vt:lpwstr>
  </property>
</Properties>
</file>